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A5DAB0" w14:textId="0775C190" w:rsidR="00AE1208" w:rsidRPr="000B2776" w:rsidRDefault="00AE1208" w:rsidP="000B2776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sz w:val="20"/>
          <w:szCs w:val="24"/>
        </w:rPr>
      </w:pPr>
      <w:bookmarkStart w:id="0" w:name="_GoBack"/>
      <w:bookmarkEnd w:id="0"/>
    </w:p>
    <w:tbl>
      <w:tblPr>
        <w:tblStyle w:val="TableGrid"/>
        <w:tblpPr w:leftFromText="180" w:rightFromText="180" w:vertAnchor="text" w:horzAnchor="margin" w:tblpXSpec="center" w:tblpY="155"/>
        <w:tblW w:w="14616" w:type="dxa"/>
        <w:tblLook w:val="04A0" w:firstRow="1" w:lastRow="0" w:firstColumn="1" w:lastColumn="0" w:noHBand="0" w:noVBand="1"/>
      </w:tblPr>
      <w:tblGrid>
        <w:gridCol w:w="500"/>
        <w:gridCol w:w="2296"/>
        <w:gridCol w:w="1519"/>
        <w:gridCol w:w="1141"/>
        <w:gridCol w:w="1871"/>
        <w:gridCol w:w="649"/>
        <w:gridCol w:w="716"/>
        <w:gridCol w:w="79"/>
        <w:gridCol w:w="1198"/>
        <w:gridCol w:w="520"/>
        <w:gridCol w:w="816"/>
        <w:gridCol w:w="3311"/>
      </w:tblGrid>
      <w:tr w:rsidR="000B2776" w:rsidRPr="00111F93" w14:paraId="6AF26FE2" w14:textId="77777777" w:rsidTr="00432DB1">
        <w:trPr>
          <w:trHeight w:val="623"/>
        </w:trPr>
        <w:tc>
          <w:tcPr>
            <w:tcW w:w="4336" w:type="dxa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C3918A" w14:textId="36EBBE2D" w:rsidR="000B2776" w:rsidRDefault="000E3F4F" w:rsidP="004541CD">
            <w:pPr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Times New Roman" w:hAnsi="Times New Roman"/>
                <w:noProof/>
                <w:color w:val="000000"/>
                <w:sz w:val="24"/>
                <w:szCs w:val="24"/>
              </w:rPr>
              <w:drawing>
                <wp:inline distT="0" distB="0" distL="0" distR="0" wp14:anchorId="0CEB9DE4" wp14:editId="4614E9A0">
                  <wp:extent cx="1238250" cy="857250"/>
                  <wp:effectExtent l="0" t="0" r="0" b="0"/>
                  <wp:docPr id="9" name="Picture 9" descr="http://www.skillexpertiseandtechnology.com/emailtemplate_images/Email_sign_HTH.png">
                    <a:hlinkClick xmlns:a="http://schemas.openxmlformats.org/drawingml/2006/main" r:id="rId8" tooltip="&quot;Hometown Health&quot; t 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://www.skillexpertiseandtechnology.com/emailtemplate_images/Email_sign_HTH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r:link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8250" cy="857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280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B341DD" w14:textId="490BE578" w:rsidR="000B2776" w:rsidRPr="00922B81" w:rsidRDefault="000E3F4F" w:rsidP="00922B81">
            <w:pPr>
              <w:jc w:val="center"/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 xml:space="preserve">Hometown Health </w:t>
            </w:r>
            <w:r w:rsidR="000B2776" w:rsidRPr="00922B81">
              <w:rPr>
                <w:rFonts w:cstheme="minorHAnsi"/>
                <w:b/>
                <w:sz w:val="28"/>
                <w:szCs w:val="28"/>
              </w:rPr>
              <w:t>ROSTER TEMPLATE</w:t>
            </w:r>
          </w:p>
        </w:tc>
      </w:tr>
      <w:tr w:rsidR="000B2776" w:rsidRPr="00111F93" w14:paraId="73A65065" w14:textId="77777777" w:rsidTr="00432DB1">
        <w:trPr>
          <w:trHeight w:val="434"/>
        </w:trPr>
        <w:tc>
          <w:tcPr>
            <w:tcW w:w="4336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1BB1E92" w14:textId="77777777" w:rsidR="000B2776" w:rsidRDefault="000B2776" w:rsidP="004541CD">
            <w:pPr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280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E5B8B7" w:themeFill="accent2" w:themeFillTint="66"/>
            <w:vAlign w:val="center"/>
          </w:tcPr>
          <w:p w14:paraId="3290AF6A" w14:textId="77777777" w:rsidR="000B2776" w:rsidRPr="000B2776" w:rsidRDefault="000B2776" w:rsidP="00922B81">
            <w:pPr>
              <w:autoSpaceDE w:val="0"/>
              <w:autoSpaceDN w:val="0"/>
              <w:adjustRightInd w:val="0"/>
              <w:jc w:val="center"/>
              <w:rPr>
                <w:rFonts w:eastAsia="Times New Roman" w:cstheme="minorHAnsi"/>
                <w:sz w:val="20"/>
                <w:szCs w:val="24"/>
              </w:rPr>
            </w:pPr>
            <w:r w:rsidRPr="00111F93">
              <w:rPr>
                <w:rFonts w:eastAsia="Times New Roman" w:cstheme="minorHAnsi"/>
                <w:sz w:val="20"/>
                <w:szCs w:val="24"/>
              </w:rPr>
              <w:t>INSTRUCTIONS: Please attach additional copies o</w:t>
            </w:r>
            <w:r w:rsidR="00E86B2A">
              <w:rPr>
                <w:rFonts w:eastAsia="Times New Roman" w:cstheme="minorHAnsi"/>
                <w:sz w:val="20"/>
                <w:szCs w:val="24"/>
              </w:rPr>
              <w:t xml:space="preserve">f this page if you need to list more than 10 </w:t>
            </w:r>
            <w:r>
              <w:rPr>
                <w:rFonts w:eastAsia="Times New Roman" w:cstheme="minorHAnsi"/>
                <w:sz w:val="20"/>
                <w:szCs w:val="24"/>
              </w:rPr>
              <w:t>locations.</w:t>
            </w:r>
            <w:r w:rsidR="00E86B2A">
              <w:rPr>
                <w:rFonts w:eastAsia="Times New Roman" w:cstheme="minorHAnsi"/>
                <w:sz w:val="20"/>
                <w:szCs w:val="24"/>
              </w:rPr>
              <w:t xml:space="preserve"> </w:t>
            </w:r>
          </w:p>
        </w:tc>
      </w:tr>
      <w:tr w:rsidR="000B2776" w:rsidRPr="00111F93" w14:paraId="643E5938" w14:textId="77777777" w:rsidTr="007932D6">
        <w:trPr>
          <w:trHeight w:val="201"/>
        </w:trPr>
        <w:tc>
          <w:tcPr>
            <w:tcW w:w="14616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671931" w14:textId="77777777" w:rsidR="000B2776" w:rsidRDefault="000B2776" w:rsidP="004541CD">
            <w:pPr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</w:p>
        </w:tc>
      </w:tr>
      <w:tr w:rsidR="000E3F4F" w:rsidRPr="00111F93" w14:paraId="0DAE6F18" w14:textId="77777777" w:rsidTr="00432DB1">
        <w:trPr>
          <w:trHeight w:val="308"/>
        </w:trPr>
        <w:tc>
          <w:tcPr>
            <w:tcW w:w="2807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  <w:vAlign w:val="center"/>
          </w:tcPr>
          <w:p w14:paraId="46F1B32D" w14:textId="77777777" w:rsidR="000E3F4F" w:rsidRDefault="000E3F4F" w:rsidP="007A442B">
            <w:pPr>
              <w:jc w:val="right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Practice Legal Name:</w:t>
            </w:r>
          </w:p>
        </w:tc>
        <w:tc>
          <w:tcPr>
            <w:tcW w:w="591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9A0407" w14:textId="77777777" w:rsidR="000E3F4F" w:rsidRDefault="000E3F4F" w:rsidP="004541CD">
            <w:pPr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7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0D7315A1" w14:textId="6CE27E1B" w:rsidR="000E3F4F" w:rsidRDefault="000E3F4F" w:rsidP="004541CD">
            <w:pPr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Practice Tax ID:</w:t>
            </w:r>
          </w:p>
        </w:tc>
        <w:tc>
          <w:tcPr>
            <w:tcW w:w="41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173AC86" w14:textId="3FDC9CAB" w:rsidR="000E3F4F" w:rsidRDefault="000E3F4F" w:rsidP="004541CD">
            <w:pPr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</w:p>
        </w:tc>
      </w:tr>
      <w:tr w:rsidR="007564DC" w:rsidRPr="00111F93" w14:paraId="2E9B54B8" w14:textId="77777777" w:rsidTr="00432DB1">
        <w:trPr>
          <w:trHeight w:val="308"/>
        </w:trPr>
        <w:tc>
          <w:tcPr>
            <w:tcW w:w="2807" w:type="dxa"/>
            <w:gridSpan w:val="2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943634" w:themeFill="accent2" w:themeFillShade="BF"/>
            <w:vAlign w:val="center"/>
          </w:tcPr>
          <w:p w14:paraId="77E89A19" w14:textId="445D7C2D" w:rsidR="007564DC" w:rsidRDefault="007564DC" w:rsidP="007A442B">
            <w:pPr>
              <w:jc w:val="right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Practice Medi</w:t>
            </w:r>
            <w:r w:rsidR="000E3F4F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caid</w:t>
            </w:r>
            <w:r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 xml:space="preserve"> #:</w:t>
            </w:r>
          </w:p>
        </w:tc>
        <w:tc>
          <w:tcPr>
            <w:tcW w:w="11809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6C9BA2" w14:textId="77777777" w:rsidR="007564DC" w:rsidRDefault="007564DC" w:rsidP="004541CD">
            <w:pPr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</w:p>
        </w:tc>
      </w:tr>
      <w:tr w:rsidR="00432DB1" w:rsidRPr="00111F93" w14:paraId="3F03BF70" w14:textId="77777777" w:rsidTr="00432DB1">
        <w:trPr>
          <w:trHeight w:val="354"/>
        </w:trPr>
        <w:tc>
          <w:tcPr>
            <w:tcW w:w="499" w:type="dxa"/>
            <w:tcBorders>
              <w:top w:val="single" w:sz="4" w:space="0" w:color="auto"/>
            </w:tcBorders>
            <w:shd w:val="clear" w:color="auto" w:fill="943634" w:themeFill="accent2" w:themeFillShade="BF"/>
            <w:vAlign w:val="center"/>
          </w:tcPr>
          <w:p w14:paraId="180DD988" w14:textId="77777777" w:rsidR="00894CC0" w:rsidRPr="00111F93" w:rsidRDefault="00894CC0" w:rsidP="00C3043C">
            <w:pPr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308" w:type="dxa"/>
            <w:tcBorders>
              <w:top w:val="single" w:sz="4" w:space="0" w:color="auto"/>
            </w:tcBorders>
            <w:shd w:val="clear" w:color="auto" w:fill="943634" w:themeFill="accent2" w:themeFillShade="BF"/>
            <w:vAlign w:val="center"/>
          </w:tcPr>
          <w:p w14:paraId="665F0335" w14:textId="77777777" w:rsidR="00894CC0" w:rsidRPr="00111F93" w:rsidRDefault="00894CC0" w:rsidP="007A442B">
            <w:pPr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Billing Address Name</w:t>
            </w:r>
          </w:p>
        </w:tc>
        <w:tc>
          <w:tcPr>
            <w:tcW w:w="2683" w:type="dxa"/>
            <w:gridSpan w:val="2"/>
            <w:tcBorders>
              <w:top w:val="single" w:sz="6" w:space="0" w:color="FFFFFF" w:themeColor="background1"/>
            </w:tcBorders>
            <w:shd w:val="clear" w:color="auto" w:fill="943634" w:themeFill="accent2" w:themeFillShade="BF"/>
            <w:vAlign w:val="center"/>
          </w:tcPr>
          <w:p w14:paraId="660AE90F" w14:textId="77777777" w:rsidR="00894CC0" w:rsidRPr="00111F93" w:rsidRDefault="00894CC0" w:rsidP="007A442B">
            <w:pPr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Address (including Suite #)</w:t>
            </w:r>
          </w:p>
        </w:tc>
        <w:tc>
          <w:tcPr>
            <w:tcW w:w="1890" w:type="dxa"/>
            <w:tcBorders>
              <w:top w:val="single" w:sz="6" w:space="0" w:color="FFFFFF" w:themeColor="background1"/>
            </w:tcBorders>
            <w:shd w:val="clear" w:color="auto" w:fill="943634" w:themeFill="accent2" w:themeFillShade="BF"/>
            <w:vAlign w:val="center"/>
          </w:tcPr>
          <w:p w14:paraId="4B9BD85D" w14:textId="77777777" w:rsidR="00894CC0" w:rsidRPr="00111F93" w:rsidRDefault="00894CC0" w:rsidP="007A442B">
            <w:pPr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City</w:t>
            </w:r>
          </w:p>
        </w:tc>
        <w:tc>
          <w:tcPr>
            <w:tcW w:w="540" w:type="dxa"/>
            <w:tcBorders>
              <w:top w:val="single" w:sz="6" w:space="0" w:color="FFFFFF" w:themeColor="background1"/>
            </w:tcBorders>
            <w:shd w:val="clear" w:color="auto" w:fill="943634" w:themeFill="accent2" w:themeFillShade="BF"/>
            <w:vAlign w:val="center"/>
          </w:tcPr>
          <w:p w14:paraId="34C8418D" w14:textId="77777777" w:rsidR="00894CC0" w:rsidRPr="00111F93" w:rsidRDefault="00894CC0" w:rsidP="007A442B">
            <w:pPr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State</w:t>
            </w:r>
          </w:p>
        </w:tc>
        <w:tc>
          <w:tcPr>
            <w:tcW w:w="720" w:type="dxa"/>
            <w:tcBorders>
              <w:top w:val="single" w:sz="6" w:space="0" w:color="FFFFFF" w:themeColor="background1"/>
            </w:tcBorders>
            <w:shd w:val="clear" w:color="auto" w:fill="943634" w:themeFill="accent2" w:themeFillShade="BF"/>
            <w:vAlign w:val="center"/>
          </w:tcPr>
          <w:p w14:paraId="018788EE" w14:textId="77777777" w:rsidR="00894CC0" w:rsidRPr="00111F93" w:rsidRDefault="00894CC0" w:rsidP="007A442B">
            <w:pPr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Zip</w:t>
            </w:r>
          </w:p>
        </w:tc>
        <w:tc>
          <w:tcPr>
            <w:tcW w:w="1285" w:type="dxa"/>
            <w:gridSpan w:val="2"/>
            <w:tcBorders>
              <w:top w:val="single" w:sz="6" w:space="0" w:color="FFFFFF" w:themeColor="background1"/>
            </w:tcBorders>
            <w:shd w:val="clear" w:color="auto" w:fill="943634" w:themeFill="accent2" w:themeFillShade="BF"/>
            <w:vAlign w:val="center"/>
          </w:tcPr>
          <w:p w14:paraId="479CC99C" w14:textId="77777777" w:rsidR="00894CC0" w:rsidRPr="00111F93" w:rsidRDefault="00894CC0" w:rsidP="007A442B">
            <w:pPr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Phone</w:t>
            </w:r>
          </w:p>
        </w:tc>
        <w:tc>
          <w:tcPr>
            <w:tcW w:w="1348" w:type="dxa"/>
            <w:gridSpan w:val="2"/>
            <w:tcBorders>
              <w:top w:val="single" w:sz="6" w:space="0" w:color="FFFFFF" w:themeColor="background1"/>
            </w:tcBorders>
            <w:shd w:val="clear" w:color="auto" w:fill="943634" w:themeFill="accent2" w:themeFillShade="BF"/>
            <w:vAlign w:val="center"/>
          </w:tcPr>
          <w:p w14:paraId="64EF3386" w14:textId="77777777" w:rsidR="00894CC0" w:rsidRPr="00111F93" w:rsidRDefault="00894CC0" w:rsidP="007A442B">
            <w:pPr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Fax</w:t>
            </w:r>
          </w:p>
        </w:tc>
        <w:tc>
          <w:tcPr>
            <w:tcW w:w="3343" w:type="dxa"/>
            <w:tcBorders>
              <w:top w:val="single" w:sz="6" w:space="0" w:color="FFFFFF" w:themeColor="background1"/>
            </w:tcBorders>
            <w:shd w:val="clear" w:color="auto" w:fill="943634" w:themeFill="accent2" w:themeFillShade="BF"/>
            <w:vAlign w:val="center"/>
          </w:tcPr>
          <w:p w14:paraId="4798766B" w14:textId="77777777" w:rsidR="00894CC0" w:rsidRDefault="00894CC0" w:rsidP="007A442B">
            <w:pPr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</w:p>
        </w:tc>
      </w:tr>
      <w:tr w:rsidR="00432DB1" w:rsidRPr="00111F93" w14:paraId="30C12E62" w14:textId="77777777" w:rsidTr="00432DB1">
        <w:trPr>
          <w:trHeight w:val="720"/>
        </w:trPr>
        <w:tc>
          <w:tcPr>
            <w:tcW w:w="499" w:type="dxa"/>
            <w:shd w:val="clear" w:color="auto" w:fill="943634" w:themeFill="accent2" w:themeFillShade="BF"/>
            <w:vAlign w:val="center"/>
          </w:tcPr>
          <w:p w14:paraId="0DD3F9FE" w14:textId="77777777" w:rsidR="00894CC0" w:rsidRPr="00111F93" w:rsidRDefault="00894CC0" w:rsidP="00894CC0">
            <w:pPr>
              <w:jc w:val="center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308" w:type="dxa"/>
          </w:tcPr>
          <w:p w14:paraId="182A31A2" w14:textId="77777777" w:rsidR="00894CC0" w:rsidRPr="00111F93" w:rsidRDefault="00894CC0" w:rsidP="000108AA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683" w:type="dxa"/>
            <w:gridSpan w:val="2"/>
          </w:tcPr>
          <w:p w14:paraId="25BEDBB6" w14:textId="77777777" w:rsidR="00894CC0" w:rsidRPr="00111F93" w:rsidRDefault="00894CC0" w:rsidP="000108AA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890" w:type="dxa"/>
          </w:tcPr>
          <w:p w14:paraId="25FF9003" w14:textId="77777777" w:rsidR="00894CC0" w:rsidRPr="00111F93" w:rsidRDefault="00894CC0" w:rsidP="000108AA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40" w:type="dxa"/>
          </w:tcPr>
          <w:p w14:paraId="58449416" w14:textId="77777777" w:rsidR="00894CC0" w:rsidRPr="00111F93" w:rsidRDefault="00894CC0" w:rsidP="000108AA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20" w:type="dxa"/>
          </w:tcPr>
          <w:p w14:paraId="59F1F764" w14:textId="77777777" w:rsidR="00894CC0" w:rsidRPr="00111F93" w:rsidRDefault="00894CC0" w:rsidP="000108AA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285" w:type="dxa"/>
            <w:gridSpan w:val="2"/>
          </w:tcPr>
          <w:p w14:paraId="32ACAAA5" w14:textId="77777777" w:rsidR="00894CC0" w:rsidRPr="00111F93" w:rsidRDefault="00894CC0" w:rsidP="000108AA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348" w:type="dxa"/>
            <w:gridSpan w:val="2"/>
          </w:tcPr>
          <w:p w14:paraId="251B4453" w14:textId="77777777" w:rsidR="00894CC0" w:rsidRPr="00111F93" w:rsidRDefault="00894CC0" w:rsidP="000108AA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343" w:type="dxa"/>
          </w:tcPr>
          <w:p w14:paraId="2218E977" w14:textId="77777777" w:rsidR="00894CC0" w:rsidRPr="00111F93" w:rsidRDefault="00894CC0" w:rsidP="000108AA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432DB1" w:rsidRPr="00111F93" w14:paraId="4F14B128" w14:textId="77777777" w:rsidTr="00432DB1">
        <w:trPr>
          <w:trHeight w:val="720"/>
        </w:trPr>
        <w:tc>
          <w:tcPr>
            <w:tcW w:w="499" w:type="dxa"/>
            <w:shd w:val="clear" w:color="auto" w:fill="943634" w:themeFill="accent2" w:themeFillShade="BF"/>
            <w:vAlign w:val="center"/>
          </w:tcPr>
          <w:p w14:paraId="7E1D2942" w14:textId="77777777" w:rsidR="00894CC0" w:rsidRPr="00111F93" w:rsidRDefault="00894CC0" w:rsidP="00894CC0">
            <w:pPr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308" w:type="dxa"/>
            <w:shd w:val="clear" w:color="auto" w:fill="943634" w:themeFill="accent2" w:themeFillShade="BF"/>
            <w:vAlign w:val="center"/>
          </w:tcPr>
          <w:p w14:paraId="3FC4CA01" w14:textId="77777777" w:rsidR="00894CC0" w:rsidRPr="00111F93" w:rsidRDefault="007932D6" w:rsidP="00894CC0">
            <w:pPr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Facility / Office Location Name</w:t>
            </w:r>
          </w:p>
        </w:tc>
        <w:tc>
          <w:tcPr>
            <w:tcW w:w="2683" w:type="dxa"/>
            <w:gridSpan w:val="2"/>
            <w:shd w:val="clear" w:color="auto" w:fill="943634" w:themeFill="accent2" w:themeFillShade="BF"/>
            <w:vAlign w:val="center"/>
          </w:tcPr>
          <w:p w14:paraId="7B865A1B" w14:textId="77777777" w:rsidR="00894CC0" w:rsidRPr="00111F93" w:rsidRDefault="00894CC0" w:rsidP="00894CC0">
            <w:pPr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Address (including Suite #)</w:t>
            </w:r>
          </w:p>
        </w:tc>
        <w:tc>
          <w:tcPr>
            <w:tcW w:w="1890" w:type="dxa"/>
            <w:shd w:val="clear" w:color="auto" w:fill="943634" w:themeFill="accent2" w:themeFillShade="BF"/>
            <w:vAlign w:val="center"/>
          </w:tcPr>
          <w:p w14:paraId="6C3BC487" w14:textId="77777777" w:rsidR="00894CC0" w:rsidRPr="00111F93" w:rsidRDefault="00894CC0" w:rsidP="00894CC0">
            <w:pPr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City</w:t>
            </w:r>
          </w:p>
        </w:tc>
        <w:tc>
          <w:tcPr>
            <w:tcW w:w="540" w:type="dxa"/>
            <w:shd w:val="clear" w:color="auto" w:fill="943634" w:themeFill="accent2" w:themeFillShade="BF"/>
            <w:vAlign w:val="center"/>
          </w:tcPr>
          <w:p w14:paraId="4BEF5FA9" w14:textId="77777777" w:rsidR="00894CC0" w:rsidRPr="00111F93" w:rsidRDefault="00894CC0" w:rsidP="00894CC0">
            <w:pPr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State</w:t>
            </w:r>
          </w:p>
        </w:tc>
        <w:tc>
          <w:tcPr>
            <w:tcW w:w="720" w:type="dxa"/>
            <w:shd w:val="clear" w:color="auto" w:fill="943634" w:themeFill="accent2" w:themeFillShade="BF"/>
            <w:vAlign w:val="center"/>
          </w:tcPr>
          <w:p w14:paraId="3935B089" w14:textId="77777777" w:rsidR="00894CC0" w:rsidRPr="00111F93" w:rsidRDefault="00894CC0" w:rsidP="00894CC0">
            <w:pPr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Zip</w:t>
            </w:r>
          </w:p>
        </w:tc>
        <w:tc>
          <w:tcPr>
            <w:tcW w:w="1285" w:type="dxa"/>
            <w:gridSpan w:val="2"/>
            <w:shd w:val="clear" w:color="auto" w:fill="943634" w:themeFill="accent2" w:themeFillShade="BF"/>
            <w:vAlign w:val="center"/>
          </w:tcPr>
          <w:p w14:paraId="5BC23EF3" w14:textId="77777777" w:rsidR="00894CC0" w:rsidRPr="00111F93" w:rsidRDefault="00894CC0" w:rsidP="00894CC0">
            <w:pPr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Phone</w:t>
            </w:r>
          </w:p>
        </w:tc>
        <w:tc>
          <w:tcPr>
            <w:tcW w:w="1348" w:type="dxa"/>
            <w:gridSpan w:val="2"/>
            <w:shd w:val="clear" w:color="auto" w:fill="943634" w:themeFill="accent2" w:themeFillShade="BF"/>
            <w:vAlign w:val="center"/>
          </w:tcPr>
          <w:p w14:paraId="45F5DF8C" w14:textId="77777777" w:rsidR="00894CC0" w:rsidRPr="00111F93" w:rsidRDefault="00894CC0" w:rsidP="00894CC0">
            <w:pPr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Fax</w:t>
            </w:r>
          </w:p>
        </w:tc>
        <w:tc>
          <w:tcPr>
            <w:tcW w:w="3343" w:type="dxa"/>
            <w:shd w:val="clear" w:color="auto" w:fill="943634" w:themeFill="accent2" w:themeFillShade="BF"/>
            <w:vAlign w:val="center"/>
          </w:tcPr>
          <w:p w14:paraId="048DCD96" w14:textId="77777777" w:rsidR="00894CC0" w:rsidRDefault="00894CC0" w:rsidP="00894CC0">
            <w:pPr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Days and Hours of Operation</w:t>
            </w:r>
          </w:p>
        </w:tc>
      </w:tr>
      <w:tr w:rsidR="00432DB1" w:rsidRPr="00111F93" w14:paraId="06492791" w14:textId="77777777" w:rsidTr="00432DB1">
        <w:trPr>
          <w:trHeight w:val="648"/>
        </w:trPr>
        <w:tc>
          <w:tcPr>
            <w:tcW w:w="499" w:type="dxa"/>
            <w:shd w:val="clear" w:color="auto" w:fill="943634" w:themeFill="accent2" w:themeFillShade="BF"/>
            <w:vAlign w:val="center"/>
          </w:tcPr>
          <w:p w14:paraId="67DD382D" w14:textId="77777777" w:rsidR="00894CC0" w:rsidRPr="00111F93" w:rsidRDefault="00894CC0" w:rsidP="00894CC0">
            <w:pPr>
              <w:jc w:val="center"/>
              <w:rPr>
                <w:rFonts w:cstheme="minorHAnsi"/>
                <w:color w:val="FFFFFF" w:themeColor="background1"/>
                <w:sz w:val="20"/>
                <w:szCs w:val="20"/>
              </w:rPr>
            </w:pPr>
            <w:r>
              <w:rPr>
                <w:rFonts w:cstheme="minorHAnsi"/>
                <w:color w:val="FFFFFF" w:themeColor="background1"/>
                <w:sz w:val="20"/>
                <w:szCs w:val="20"/>
              </w:rPr>
              <w:t>1</w:t>
            </w:r>
          </w:p>
        </w:tc>
        <w:tc>
          <w:tcPr>
            <w:tcW w:w="2308" w:type="dxa"/>
          </w:tcPr>
          <w:p w14:paraId="2CC0FEB9" w14:textId="77777777" w:rsidR="00894CC0" w:rsidRPr="00111F93" w:rsidRDefault="00894CC0" w:rsidP="00894CC0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683" w:type="dxa"/>
            <w:gridSpan w:val="2"/>
          </w:tcPr>
          <w:p w14:paraId="02F8DA06" w14:textId="77777777" w:rsidR="00894CC0" w:rsidRPr="00111F93" w:rsidRDefault="00894CC0" w:rsidP="00894CC0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890" w:type="dxa"/>
          </w:tcPr>
          <w:p w14:paraId="1FD0D15A" w14:textId="77777777" w:rsidR="00894CC0" w:rsidRPr="00111F93" w:rsidRDefault="00894CC0" w:rsidP="00894CC0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40" w:type="dxa"/>
          </w:tcPr>
          <w:p w14:paraId="28FC33E1" w14:textId="77777777" w:rsidR="00894CC0" w:rsidRPr="00111F93" w:rsidRDefault="00894CC0" w:rsidP="00894CC0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20" w:type="dxa"/>
          </w:tcPr>
          <w:p w14:paraId="6E5F0279" w14:textId="263D7468" w:rsidR="00894CC0" w:rsidRPr="00111F93" w:rsidRDefault="00894CC0" w:rsidP="00894CC0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285" w:type="dxa"/>
            <w:gridSpan w:val="2"/>
          </w:tcPr>
          <w:p w14:paraId="4DEEBD97" w14:textId="77777777" w:rsidR="00894CC0" w:rsidRPr="00111F93" w:rsidRDefault="00894CC0" w:rsidP="00894CC0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348" w:type="dxa"/>
            <w:gridSpan w:val="2"/>
          </w:tcPr>
          <w:p w14:paraId="5AEC1768" w14:textId="77777777" w:rsidR="00894CC0" w:rsidRPr="00111F93" w:rsidRDefault="00894CC0" w:rsidP="00894CC0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343" w:type="dxa"/>
          </w:tcPr>
          <w:p w14:paraId="2E4ACA8C" w14:textId="77777777" w:rsidR="00894CC0" w:rsidRPr="00111F93" w:rsidRDefault="00894CC0" w:rsidP="00894CC0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432DB1" w:rsidRPr="00111F93" w14:paraId="73A6B837" w14:textId="77777777" w:rsidTr="00432DB1">
        <w:trPr>
          <w:trHeight w:val="648"/>
        </w:trPr>
        <w:tc>
          <w:tcPr>
            <w:tcW w:w="499" w:type="dxa"/>
            <w:shd w:val="clear" w:color="auto" w:fill="943634" w:themeFill="accent2" w:themeFillShade="BF"/>
            <w:vAlign w:val="center"/>
          </w:tcPr>
          <w:p w14:paraId="3F7F9CD3" w14:textId="77777777" w:rsidR="00894CC0" w:rsidRPr="00111F93" w:rsidRDefault="00894CC0" w:rsidP="00894CC0">
            <w:pPr>
              <w:jc w:val="center"/>
              <w:rPr>
                <w:rFonts w:cstheme="minorHAnsi"/>
                <w:color w:val="FFFFFF" w:themeColor="background1"/>
                <w:sz w:val="20"/>
                <w:szCs w:val="20"/>
              </w:rPr>
            </w:pPr>
            <w:r>
              <w:rPr>
                <w:rFonts w:cstheme="minorHAnsi"/>
                <w:color w:val="FFFFFF" w:themeColor="background1"/>
                <w:sz w:val="20"/>
                <w:szCs w:val="20"/>
              </w:rPr>
              <w:t>2</w:t>
            </w:r>
          </w:p>
        </w:tc>
        <w:tc>
          <w:tcPr>
            <w:tcW w:w="2308" w:type="dxa"/>
          </w:tcPr>
          <w:p w14:paraId="1DB01881" w14:textId="77777777" w:rsidR="00894CC0" w:rsidRPr="00111F93" w:rsidRDefault="00894CC0" w:rsidP="00894CC0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683" w:type="dxa"/>
            <w:gridSpan w:val="2"/>
          </w:tcPr>
          <w:p w14:paraId="07A8DC24" w14:textId="77777777" w:rsidR="00894CC0" w:rsidRPr="00111F93" w:rsidRDefault="00894CC0" w:rsidP="00894CC0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890" w:type="dxa"/>
          </w:tcPr>
          <w:p w14:paraId="74120B4B" w14:textId="77777777" w:rsidR="00894CC0" w:rsidRPr="00111F93" w:rsidRDefault="00894CC0" w:rsidP="00894CC0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40" w:type="dxa"/>
          </w:tcPr>
          <w:p w14:paraId="7348419E" w14:textId="77777777" w:rsidR="00894CC0" w:rsidRPr="00111F93" w:rsidRDefault="00894CC0" w:rsidP="00894CC0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20" w:type="dxa"/>
          </w:tcPr>
          <w:p w14:paraId="360A3087" w14:textId="77777777" w:rsidR="00894CC0" w:rsidRPr="00111F93" w:rsidRDefault="00894CC0" w:rsidP="00894CC0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285" w:type="dxa"/>
            <w:gridSpan w:val="2"/>
          </w:tcPr>
          <w:p w14:paraId="3FF474B3" w14:textId="77777777" w:rsidR="00894CC0" w:rsidRPr="00111F93" w:rsidRDefault="00894CC0" w:rsidP="00894CC0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348" w:type="dxa"/>
            <w:gridSpan w:val="2"/>
          </w:tcPr>
          <w:p w14:paraId="202DBFB6" w14:textId="77777777" w:rsidR="00894CC0" w:rsidRPr="00111F93" w:rsidRDefault="00894CC0" w:rsidP="00894CC0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343" w:type="dxa"/>
          </w:tcPr>
          <w:p w14:paraId="162063F0" w14:textId="77777777" w:rsidR="00894CC0" w:rsidRPr="00111F93" w:rsidRDefault="00894CC0" w:rsidP="00894CC0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432DB1" w:rsidRPr="00111F93" w14:paraId="2D68D46A" w14:textId="77777777" w:rsidTr="00432DB1">
        <w:trPr>
          <w:trHeight w:val="648"/>
        </w:trPr>
        <w:tc>
          <w:tcPr>
            <w:tcW w:w="499" w:type="dxa"/>
            <w:shd w:val="clear" w:color="auto" w:fill="943634" w:themeFill="accent2" w:themeFillShade="BF"/>
            <w:vAlign w:val="center"/>
          </w:tcPr>
          <w:p w14:paraId="5DF60180" w14:textId="77777777" w:rsidR="00894CC0" w:rsidRPr="00111F93" w:rsidRDefault="00894CC0" w:rsidP="00894CC0">
            <w:pPr>
              <w:jc w:val="center"/>
              <w:rPr>
                <w:rFonts w:cstheme="minorHAnsi"/>
                <w:color w:val="FFFFFF" w:themeColor="background1"/>
                <w:sz w:val="20"/>
                <w:szCs w:val="20"/>
              </w:rPr>
            </w:pPr>
            <w:r>
              <w:rPr>
                <w:rFonts w:cstheme="minorHAnsi"/>
                <w:color w:val="FFFFFF" w:themeColor="background1"/>
                <w:sz w:val="20"/>
                <w:szCs w:val="20"/>
              </w:rPr>
              <w:t>3</w:t>
            </w:r>
          </w:p>
        </w:tc>
        <w:tc>
          <w:tcPr>
            <w:tcW w:w="2308" w:type="dxa"/>
          </w:tcPr>
          <w:p w14:paraId="41A47E84" w14:textId="77777777" w:rsidR="00894CC0" w:rsidRPr="00111F93" w:rsidRDefault="00894CC0" w:rsidP="00894CC0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683" w:type="dxa"/>
            <w:gridSpan w:val="2"/>
          </w:tcPr>
          <w:p w14:paraId="5E9660D3" w14:textId="77777777" w:rsidR="00894CC0" w:rsidRPr="00111F93" w:rsidRDefault="00894CC0" w:rsidP="00894CC0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890" w:type="dxa"/>
          </w:tcPr>
          <w:p w14:paraId="4A0D5472" w14:textId="77777777" w:rsidR="00894CC0" w:rsidRPr="00111F93" w:rsidRDefault="00894CC0" w:rsidP="00894CC0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40" w:type="dxa"/>
          </w:tcPr>
          <w:p w14:paraId="7C6D726D" w14:textId="77777777" w:rsidR="00894CC0" w:rsidRPr="00111F93" w:rsidRDefault="00894CC0" w:rsidP="00894CC0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20" w:type="dxa"/>
          </w:tcPr>
          <w:p w14:paraId="0DCBB7B6" w14:textId="77777777" w:rsidR="00894CC0" w:rsidRPr="00111F93" w:rsidRDefault="00894CC0" w:rsidP="00894CC0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285" w:type="dxa"/>
            <w:gridSpan w:val="2"/>
          </w:tcPr>
          <w:p w14:paraId="5B537B2F" w14:textId="77777777" w:rsidR="00894CC0" w:rsidRPr="00111F93" w:rsidRDefault="00894CC0" w:rsidP="00894CC0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348" w:type="dxa"/>
            <w:gridSpan w:val="2"/>
          </w:tcPr>
          <w:p w14:paraId="2CA9B183" w14:textId="77777777" w:rsidR="00894CC0" w:rsidRPr="00111F93" w:rsidRDefault="00894CC0" w:rsidP="00894CC0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343" w:type="dxa"/>
          </w:tcPr>
          <w:p w14:paraId="050BB69A" w14:textId="77777777" w:rsidR="00894CC0" w:rsidRPr="00111F93" w:rsidRDefault="00894CC0" w:rsidP="00894CC0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432DB1" w:rsidRPr="00111F93" w14:paraId="331BBBE5" w14:textId="77777777" w:rsidTr="00432DB1">
        <w:trPr>
          <w:trHeight w:val="648"/>
        </w:trPr>
        <w:tc>
          <w:tcPr>
            <w:tcW w:w="499" w:type="dxa"/>
            <w:shd w:val="clear" w:color="auto" w:fill="943634" w:themeFill="accent2" w:themeFillShade="BF"/>
            <w:vAlign w:val="center"/>
          </w:tcPr>
          <w:p w14:paraId="29A9AF44" w14:textId="77777777" w:rsidR="00894CC0" w:rsidRPr="00111F93" w:rsidRDefault="00894CC0" w:rsidP="00894CC0">
            <w:pPr>
              <w:jc w:val="center"/>
              <w:rPr>
                <w:rFonts w:cstheme="minorHAnsi"/>
                <w:color w:val="FFFFFF" w:themeColor="background1"/>
                <w:sz w:val="20"/>
                <w:szCs w:val="20"/>
              </w:rPr>
            </w:pPr>
            <w:r>
              <w:rPr>
                <w:rFonts w:cstheme="minorHAnsi"/>
                <w:color w:val="FFFFFF" w:themeColor="background1"/>
                <w:sz w:val="20"/>
                <w:szCs w:val="20"/>
              </w:rPr>
              <w:t>4</w:t>
            </w:r>
          </w:p>
        </w:tc>
        <w:tc>
          <w:tcPr>
            <w:tcW w:w="2308" w:type="dxa"/>
          </w:tcPr>
          <w:p w14:paraId="6DB5857D" w14:textId="77777777" w:rsidR="00894CC0" w:rsidRPr="00111F93" w:rsidRDefault="00894CC0" w:rsidP="00894CC0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683" w:type="dxa"/>
            <w:gridSpan w:val="2"/>
          </w:tcPr>
          <w:p w14:paraId="67CEF8AE" w14:textId="77777777" w:rsidR="00894CC0" w:rsidRPr="00111F93" w:rsidRDefault="00894CC0" w:rsidP="00894CC0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890" w:type="dxa"/>
          </w:tcPr>
          <w:p w14:paraId="0A271730" w14:textId="77777777" w:rsidR="00894CC0" w:rsidRPr="00111F93" w:rsidRDefault="00894CC0" w:rsidP="00894CC0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40" w:type="dxa"/>
          </w:tcPr>
          <w:p w14:paraId="18B1361A" w14:textId="77777777" w:rsidR="00894CC0" w:rsidRPr="00111F93" w:rsidRDefault="00894CC0" w:rsidP="00894CC0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20" w:type="dxa"/>
          </w:tcPr>
          <w:p w14:paraId="6175369F" w14:textId="77777777" w:rsidR="00894CC0" w:rsidRPr="00111F93" w:rsidRDefault="00894CC0" w:rsidP="00894CC0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285" w:type="dxa"/>
            <w:gridSpan w:val="2"/>
          </w:tcPr>
          <w:p w14:paraId="68BD4DEC" w14:textId="77777777" w:rsidR="00894CC0" w:rsidRPr="00111F93" w:rsidRDefault="00894CC0" w:rsidP="00894CC0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348" w:type="dxa"/>
            <w:gridSpan w:val="2"/>
          </w:tcPr>
          <w:p w14:paraId="4163409C" w14:textId="77777777" w:rsidR="00894CC0" w:rsidRPr="00111F93" w:rsidRDefault="00894CC0" w:rsidP="00894CC0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343" w:type="dxa"/>
          </w:tcPr>
          <w:p w14:paraId="17B26D67" w14:textId="77777777" w:rsidR="00894CC0" w:rsidRPr="00111F93" w:rsidRDefault="00894CC0" w:rsidP="00894CC0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432DB1" w:rsidRPr="00111F93" w14:paraId="6955BAC3" w14:textId="77777777" w:rsidTr="00432DB1">
        <w:trPr>
          <w:trHeight w:val="648"/>
        </w:trPr>
        <w:tc>
          <w:tcPr>
            <w:tcW w:w="499" w:type="dxa"/>
            <w:shd w:val="clear" w:color="auto" w:fill="943634" w:themeFill="accent2" w:themeFillShade="BF"/>
            <w:vAlign w:val="center"/>
          </w:tcPr>
          <w:p w14:paraId="4A0411DD" w14:textId="77777777" w:rsidR="00894CC0" w:rsidRPr="00111F93" w:rsidRDefault="00894CC0" w:rsidP="00894CC0">
            <w:pPr>
              <w:jc w:val="center"/>
              <w:rPr>
                <w:rFonts w:cstheme="minorHAnsi"/>
                <w:color w:val="FFFFFF" w:themeColor="background1"/>
                <w:sz w:val="20"/>
                <w:szCs w:val="20"/>
              </w:rPr>
            </w:pPr>
            <w:r>
              <w:rPr>
                <w:rFonts w:cstheme="minorHAnsi"/>
                <w:color w:val="FFFFFF" w:themeColor="background1"/>
                <w:sz w:val="20"/>
                <w:szCs w:val="20"/>
              </w:rPr>
              <w:t>5</w:t>
            </w:r>
          </w:p>
        </w:tc>
        <w:tc>
          <w:tcPr>
            <w:tcW w:w="2308" w:type="dxa"/>
          </w:tcPr>
          <w:p w14:paraId="192E24AD" w14:textId="77777777" w:rsidR="00894CC0" w:rsidRPr="00111F93" w:rsidRDefault="00894CC0" w:rsidP="00894CC0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683" w:type="dxa"/>
            <w:gridSpan w:val="2"/>
          </w:tcPr>
          <w:p w14:paraId="1A41CF13" w14:textId="77777777" w:rsidR="00894CC0" w:rsidRPr="00111F93" w:rsidRDefault="00894CC0" w:rsidP="00894CC0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890" w:type="dxa"/>
          </w:tcPr>
          <w:p w14:paraId="69B1D7A7" w14:textId="77777777" w:rsidR="00894CC0" w:rsidRPr="00111F93" w:rsidRDefault="00894CC0" w:rsidP="00894CC0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40" w:type="dxa"/>
          </w:tcPr>
          <w:p w14:paraId="66AB1402" w14:textId="77777777" w:rsidR="00894CC0" w:rsidRPr="00111F93" w:rsidRDefault="00894CC0" w:rsidP="00894CC0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20" w:type="dxa"/>
          </w:tcPr>
          <w:p w14:paraId="4C2B719C" w14:textId="77777777" w:rsidR="00894CC0" w:rsidRPr="00111F93" w:rsidRDefault="00894CC0" w:rsidP="00894CC0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285" w:type="dxa"/>
            <w:gridSpan w:val="2"/>
          </w:tcPr>
          <w:p w14:paraId="39B24231" w14:textId="77777777" w:rsidR="00894CC0" w:rsidRPr="00111F93" w:rsidRDefault="00894CC0" w:rsidP="00894CC0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348" w:type="dxa"/>
            <w:gridSpan w:val="2"/>
          </w:tcPr>
          <w:p w14:paraId="06A22773" w14:textId="77777777" w:rsidR="00894CC0" w:rsidRPr="00111F93" w:rsidRDefault="00894CC0" w:rsidP="00894CC0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343" w:type="dxa"/>
          </w:tcPr>
          <w:p w14:paraId="15D00B7F" w14:textId="77777777" w:rsidR="00894CC0" w:rsidRPr="00111F93" w:rsidRDefault="00894CC0" w:rsidP="00894CC0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432DB1" w:rsidRPr="00111F93" w14:paraId="3DB8258E" w14:textId="77777777" w:rsidTr="00432DB1">
        <w:trPr>
          <w:trHeight w:val="648"/>
        </w:trPr>
        <w:tc>
          <w:tcPr>
            <w:tcW w:w="499" w:type="dxa"/>
            <w:shd w:val="clear" w:color="auto" w:fill="943634" w:themeFill="accent2" w:themeFillShade="BF"/>
            <w:vAlign w:val="center"/>
          </w:tcPr>
          <w:p w14:paraId="18EAAA73" w14:textId="77777777" w:rsidR="00894CC0" w:rsidRPr="00111F93" w:rsidRDefault="00894CC0" w:rsidP="00894CC0">
            <w:pPr>
              <w:jc w:val="center"/>
              <w:rPr>
                <w:rFonts w:cstheme="minorHAnsi"/>
                <w:color w:val="FFFFFF" w:themeColor="background1"/>
                <w:sz w:val="20"/>
                <w:szCs w:val="20"/>
              </w:rPr>
            </w:pPr>
            <w:r>
              <w:rPr>
                <w:rFonts w:cstheme="minorHAnsi"/>
                <w:color w:val="FFFFFF" w:themeColor="background1"/>
                <w:sz w:val="20"/>
                <w:szCs w:val="20"/>
              </w:rPr>
              <w:t>6</w:t>
            </w:r>
          </w:p>
        </w:tc>
        <w:tc>
          <w:tcPr>
            <w:tcW w:w="2308" w:type="dxa"/>
          </w:tcPr>
          <w:p w14:paraId="7D99CEEC" w14:textId="77777777" w:rsidR="00894CC0" w:rsidRPr="00111F93" w:rsidRDefault="00894CC0" w:rsidP="00894CC0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683" w:type="dxa"/>
            <w:gridSpan w:val="2"/>
          </w:tcPr>
          <w:p w14:paraId="10A42913" w14:textId="77777777" w:rsidR="00894CC0" w:rsidRPr="00111F93" w:rsidRDefault="00894CC0" w:rsidP="00894CC0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890" w:type="dxa"/>
          </w:tcPr>
          <w:p w14:paraId="04C882C4" w14:textId="77777777" w:rsidR="00894CC0" w:rsidRPr="00111F93" w:rsidRDefault="00894CC0" w:rsidP="00894CC0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40" w:type="dxa"/>
          </w:tcPr>
          <w:p w14:paraId="1B4D49E9" w14:textId="77777777" w:rsidR="00894CC0" w:rsidRPr="00111F93" w:rsidRDefault="00894CC0" w:rsidP="00894CC0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20" w:type="dxa"/>
          </w:tcPr>
          <w:p w14:paraId="7F1925AA" w14:textId="77777777" w:rsidR="00894CC0" w:rsidRPr="00111F93" w:rsidRDefault="00894CC0" w:rsidP="00894CC0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285" w:type="dxa"/>
            <w:gridSpan w:val="2"/>
          </w:tcPr>
          <w:p w14:paraId="02C6E98A" w14:textId="77777777" w:rsidR="00894CC0" w:rsidRPr="00111F93" w:rsidRDefault="00894CC0" w:rsidP="00894CC0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348" w:type="dxa"/>
            <w:gridSpan w:val="2"/>
          </w:tcPr>
          <w:p w14:paraId="23FA1380" w14:textId="77777777" w:rsidR="00894CC0" w:rsidRPr="00111F93" w:rsidRDefault="00894CC0" w:rsidP="00894CC0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343" w:type="dxa"/>
          </w:tcPr>
          <w:p w14:paraId="4BCACA1A" w14:textId="77777777" w:rsidR="00894CC0" w:rsidRPr="00111F93" w:rsidRDefault="00894CC0" w:rsidP="00894CC0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432DB1" w:rsidRPr="00111F93" w14:paraId="40BF1C8F" w14:textId="77777777" w:rsidTr="00432DB1">
        <w:trPr>
          <w:trHeight w:val="648"/>
        </w:trPr>
        <w:tc>
          <w:tcPr>
            <w:tcW w:w="499" w:type="dxa"/>
            <w:shd w:val="clear" w:color="auto" w:fill="943634" w:themeFill="accent2" w:themeFillShade="BF"/>
            <w:vAlign w:val="center"/>
          </w:tcPr>
          <w:p w14:paraId="5C8597D2" w14:textId="77777777" w:rsidR="00894CC0" w:rsidRPr="00111F93" w:rsidRDefault="00894CC0" w:rsidP="00894CC0">
            <w:pPr>
              <w:jc w:val="center"/>
              <w:rPr>
                <w:rFonts w:cstheme="minorHAnsi"/>
                <w:color w:val="FFFFFF" w:themeColor="background1"/>
                <w:sz w:val="20"/>
                <w:szCs w:val="20"/>
              </w:rPr>
            </w:pPr>
            <w:r>
              <w:rPr>
                <w:rFonts w:cstheme="minorHAnsi"/>
                <w:color w:val="FFFFFF" w:themeColor="background1"/>
                <w:sz w:val="20"/>
                <w:szCs w:val="20"/>
              </w:rPr>
              <w:t>7</w:t>
            </w:r>
          </w:p>
        </w:tc>
        <w:tc>
          <w:tcPr>
            <w:tcW w:w="2308" w:type="dxa"/>
          </w:tcPr>
          <w:p w14:paraId="0C1E27F6" w14:textId="77777777" w:rsidR="00894CC0" w:rsidRPr="00111F93" w:rsidRDefault="00894CC0" w:rsidP="00894CC0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683" w:type="dxa"/>
            <w:gridSpan w:val="2"/>
          </w:tcPr>
          <w:p w14:paraId="7BEFC595" w14:textId="77777777" w:rsidR="00894CC0" w:rsidRPr="00111F93" w:rsidRDefault="00894CC0" w:rsidP="00894CC0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890" w:type="dxa"/>
          </w:tcPr>
          <w:p w14:paraId="387BCE54" w14:textId="77777777" w:rsidR="00894CC0" w:rsidRPr="00111F93" w:rsidRDefault="00894CC0" w:rsidP="00894CC0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40" w:type="dxa"/>
          </w:tcPr>
          <w:p w14:paraId="00A74742" w14:textId="77777777" w:rsidR="00894CC0" w:rsidRPr="00111F93" w:rsidRDefault="00894CC0" w:rsidP="00894CC0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20" w:type="dxa"/>
          </w:tcPr>
          <w:p w14:paraId="2C65612E" w14:textId="77777777" w:rsidR="00894CC0" w:rsidRPr="00111F93" w:rsidRDefault="00894CC0" w:rsidP="00894CC0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285" w:type="dxa"/>
            <w:gridSpan w:val="2"/>
          </w:tcPr>
          <w:p w14:paraId="484DF003" w14:textId="77777777" w:rsidR="00894CC0" w:rsidRPr="00111F93" w:rsidRDefault="00894CC0" w:rsidP="00894CC0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348" w:type="dxa"/>
            <w:gridSpan w:val="2"/>
          </w:tcPr>
          <w:p w14:paraId="70FD814F" w14:textId="77777777" w:rsidR="00894CC0" w:rsidRPr="00111F93" w:rsidRDefault="00894CC0" w:rsidP="00894CC0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343" w:type="dxa"/>
          </w:tcPr>
          <w:p w14:paraId="4856B088" w14:textId="77777777" w:rsidR="00894CC0" w:rsidRPr="00111F93" w:rsidRDefault="00894CC0" w:rsidP="00894CC0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432DB1" w:rsidRPr="00111F93" w14:paraId="5F405C65" w14:textId="77777777" w:rsidTr="00432DB1">
        <w:trPr>
          <w:trHeight w:val="648"/>
        </w:trPr>
        <w:tc>
          <w:tcPr>
            <w:tcW w:w="499" w:type="dxa"/>
            <w:shd w:val="clear" w:color="auto" w:fill="943634" w:themeFill="accent2" w:themeFillShade="BF"/>
            <w:vAlign w:val="center"/>
          </w:tcPr>
          <w:p w14:paraId="7EB77AE7" w14:textId="77777777" w:rsidR="00894CC0" w:rsidRPr="00111F93" w:rsidRDefault="00894CC0" w:rsidP="00894CC0">
            <w:pPr>
              <w:jc w:val="center"/>
              <w:rPr>
                <w:rFonts w:cstheme="minorHAnsi"/>
                <w:color w:val="FFFFFF" w:themeColor="background1"/>
                <w:sz w:val="20"/>
                <w:szCs w:val="20"/>
              </w:rPr>
            </w:pPr>
            <w:r>
              <w:rPr>
                <w:rFonts w:cstheme="minorHAnsi"/>
                <w:color w:val="FFFFFF" w:themeColor="background1"/>
                <w:sz w:val="20"/>
                <w:szCs w:val="20"/>
              </w:rPr>
              <w:t>8</w:t>
            </w:r>
          </w:p>
        </w:tc>
        <w:tc>
          <w:tcPr>
            <w:tcW w:w="2308" w:type="dxa"/>
          </w:tcPr>
          <w:p w14:paraId="5FF2F1C4" w14:textId="77777777" w:rsidR="00894CC0" w:rsidRPr="00111F93" w:rsidRDefault="00894CC0" w:rsidP="00894CC0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683" w:type="dxa"/>
            <w:gridSpan w:val="2"/>
          </w:tcPr>
          <w:p w14:paraId="0631E42B" w14:textId="77777777" w:rsidR="00894CC0" w:rsidRPr="00111F93" w:rsidRDefault="00894CC0" w:rsidP="00894CC0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890" w:type="dxa"/>
          </w:tcPr>
          <w:p w14:paraId="430AF1AE" w14:textId="77777777" w:rsidR="00894CC0" w:rsidRPr="00111F93" w:rsidRDefault="00894CC0" w:rsidP="00894CC0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40" w:type="dxa"/>
          </w:tcPr>
          <w:p w14:paraId="15E6728F" w14:textId="77777777" w:rsidR="00894CC0" w:rsidRPr="00111F93" w:rsidRDefault="00894CC0" w:rsidP="00894CC0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20" w:type="dxa"/>
          </w:tcPr>
          <w:p w14:paraId="44C5A354" w14:textId="77777777" w:rsidR="00894CC0" w:rsidRPr="00111F93" w:rsidRDefault="00894CC0" w:rsidP="00894CC0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285" w:type="dxa"/>
            <w:gridSpan w:val="2"/>
          </w:tcPr>
          <w:p w14:paraId="6D179D03" w14:textId="77777777" w:rsidR="00894CC0" w:rsidRPr="00111F93" w:rsidRDefault="00894CC0" w:rsidP="00894CC0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348" w:type="dxa"/>
            <w:gridSpan w:val="2"/>
          </w:tcPr>
          <w:p w14:paraId="3DEF7194" w14:textId="77777777" w:rsidR="00894CC0" w:rsidRPr="00111F93" w:rsidRDefault="00894CC0" w:rsidP="00894CC0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343" w:type="dxa"/>
          </w:tcPr>
          <w:p w14:paraId="25E50D6A" w14:textId="77777777" w:rsidR="00894CC0" w:rsidRPr="00111F93" w:rsidRDefault="00894CC0" w:rsidP="00894CC0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</w:tbl>
    <w:p w14:paraId="43257412" w14:textId="77777777" w:rsidR="00111F93" w:rsidRDefault="00111F93" w:rsidP="000E3F4F">
      <w:pPr>
        <w:jc w:val="right"/>
        <w:rPr>
          <w:rFonts w:eastAsia="Times New Roman" w:cstheme="minorHAnsi"/>
          <w:b/>
        </w:rPr>
      </w:pPr>
    </w:p>
    <w:p w14:paraId="0EE2A72A" w14:textId="77777777" w:rsidR="007932D6" w:rsidRPr="00922B81" w:rsidRDefault="007932D6" w:rsidP="001B4D06">
      <w:pPr>
        <w:jc w:val="right"/>
        <w:rPr>
          <w:rFonts w:eastAsia="Times New Roman" w:cstheme="minorHAnsi"/>
          <w:b/>
        </w:rPr>
      </w:pPr>
    </w:p>
    <w:tbl>
      <w:tblPr>
        <w:tblStyle w:val="TableGrid"/>
        <w:tblpPr w:leftFromText="180" w:rightFromText="180" w:vertAnchor="text" w:horzAnchor="margin" w:tblpXSpec="center" w:tblpY="155"/>
        <w:tblW w:w="15014" w:type="dxa"/>
        <w:tblLook w:val="04A0" w:firstRow="1" w:lastRow="0" w:firstColumn="1" w:lastColumn="0" w:noHBand="0" w:noVBand="1"/>
      </w:tblPr>
      <w:tblGrid>
        <w:gridCol w:w="532"/>
        <w:gridCol w:w="3806"/>
        <w:gridCol w:w="1425"/>
        <w:gridCol w:w="2778"/>
        <w:gridCol w:w="1455"/>
        <w:gridCol w:w="1685"/>
        <w:gridCol w:w="3333"/>
      </w:tblGrid>
      <w:tr w:rsidR="00922B81" w:rsidRPr="00111F93" w14:paraId="10AEEC8F" w14:textId="77777777" w:rsidTr="00C75883">
        <w:trPr>
          <w:trHeight w:val="356"/>
        </w:trPr>
        <w:tc>
          <w:tcPr>
            <w:tcW w:w="4338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33BAD2" w14:textId="63F05A40" w:rsidR="00922B81" w:rsidRDefault="000E3F4F" w:rsidP="00084C2E">
            <w:pPr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Times New Roman" w:hAnsi="Times New Roman"/>
                <w:noProof/>
                <w:color w:val="000000"/>
                <w:sz w:val="24"/>
                <w:szCs w:val="24"/>
              </w:rPr>
              <w:lastRenderedPageBreak/>
              <w:drawing>
                <wp:inline distT="0" distB="0" distL="0" distR="0" wp14:anchorId="3C8B9C8E" wp14:editId="5301BE70">
                  <wp:extent cx="1238250" cy="857250"/>
                  <wp:effectExtent l="0" t="0" r="0" b="0"/>
                  <wp:docPr id="8" name="Picture 8" descr="http://www.skillexpertiseandtechnology.com/emailtemplate_images/Email_sign_HTH.png">
                    <a:hlinkClick xmlns:a="http://schemas.openxmlformats.org/drawingml/2006/main" r:id="rId8" tooltip="&quot;Hometown Health&quot; t 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://www.skillexpertiseandtechnology.com/emailtemplate_images/Email_sign_HTH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r:link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8250" cy="857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7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392C57B" w14:textId="77777777" w:rsidR="00922B81" w:rsidRPr="00922B81" w:rsidRDefault="00922B81" w:rsidP="00922B81">
            <w:pPr>
              <w:autoSpaceDE w:val="0"/>
              <w:autoSpaceDN w:val="0"/>
              <w:adjustRightInd w:val="0"/>
              <w:jc w:val="center"/>
              <w:rPr>
                <w:rFonts w:eastAsia="Times New Roman" w:cstheme="minorHAnsi"/>
                <w:b/>
                <w:sz w:val="28"/>
                <w:szCs w:val="28"/>
              </w:rPr>
            </w:pPr>
            <w:r w:rsidRPr="00922B81">
              <w:rPr>
                <w:rFonts w:eastAsia="Times New Roman" w:cstheme="minorHAnsi"/>
                <w:b/>
                <w:sz w:val="28"/>
                <w:szCs w:val="28"/>
              </w:rPr>
              <w:t>ROSTER</w:t>
            </w:r>
            <w:r w:rsidR="00613463">
              <w:rPr>
                <w:rFonts w:eastAsia="Times New Roman" w:cstheme="minorHAnsi"/>
                <w:b/>
                <w:sz w:val="28"/>
                <w:szCs w:val="28"/>
              </w:rPr>
              <w:t xml:space="preserve"> TEMPLATE</w:t>
            </w:r>
            <w:r w:rsidRPr="00922B81">
              <w:rPr>
                <w:rFonts w:eastAsia="Times New Roman" w:cstheme="minorHAnsi"/>
                <w:b/>
                <w:sz w:val="28"/>
                <w:szCs w:val="28"/>
              </w:rPr>
              <w:t xml:space="preserve"> OF INDIVIDUAL PRACTITIONERS</w:t>
            </w:r>
          </w:p>
        </w:tc>
      </w:tr>
      <w:tr w:rsidR="00922B81" w:rsidRPr="00111F93" w14:paraId="1AB1BEB9" w14:textId="77777777" w:rsidTr="00C75883">
        <w:trPr>
          <w:trHeight w:val="653"/>
        </w:trPr>
        <w:tc>
          <w:tcPr>
            <w:tcW w:w="4338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B5DA81" w14:textId="77777777" w:rsidR="00922B81" w:rsidRDefault="00922B81" w:rsidP="0061434E">
            <w:pPr>
              <w:jc w:val="right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67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E5B8B7" w:themeFill="accent2" w:themeFillTint="66"/>
            <w:vAlign w:val="center"/>
          </w:tcPr>
          <w:p w14:paraId="588C5550" w14:textId="77777777" w:rsidR="00922B81" w:rsidRPr="001B2290" w:rsidRDefault="00922B81" w:rsidP="00E86B2A">
            <w:pPr>
              <w:autoSpaceDE w:val="0"/>
              <w:autoSpaceDN w:val="0"/>
              <w:adjustRightInd w:val="0"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1B2290">
              <w:rPr>
                <w:rFonts w:eastAsia="Times New Roman" w:cstheme="minorHAnsi"/>
                <w:sz w:val="16"/>
                <w:szCs w:val="16"/>
              </w:rPr>
              <w:t>INSTRUCTIONS: Please attach additional copies of this page if you need to list</w:t>
            </w:r>
            <w:r w:rsidR="00E86B2A">
              <w:rPr>
                <w:rFonts w:eastAsia="Times New Roman" w:cstheme="minorHAnsi"/>
                <w:sz w:val="16"/>
                <w:szCs w:val="16"/>
              </w:rPr>
              <w:t xml:space="preserve"> more than 10</w:t>
            </w:r>
            <w:r w:rsidRPr="001B2290">
              <w:rPr>
                <w:rFonts w:eastAsia="Times New Roman" w:cstheme="minorHAnsi"/>
                <w:sz w:val="16"/>
                <w:szCs w:val="16"/>
              </w:rPr>
              <w:t xml:space="preserve"> individual practitioners.</w:t>
            </w:r>
            <w:r w:rsidRPr="001B2290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 xml:space="preserve"> Under Provider Specialties, you may add additional numbering if the physician or non-physician medical professional has more than 2 (two) specialties that they either support or practice.  For NP &amp; PA professionals, please be sure to indicate their degree and the primary &amp; secondary specialties which they support.</w:t>
            </w:r>
            <w:r w:rsidR="00E86B2A">
              <w:rPr>
                <w:rFonts w:eastAsia="Times New Roman" w:cstheme="minorHAnsi"/>
                <w:color w:val="000000" w:themeColor="text1"/>
                <w:sz w:val="16"/>
                <w:szCs w:val="16"/>
              </w:rPr>
              <w:t xml:space="preserve"> Under Locations and Days and Hours of Operation at Each Location, you may add additional numbering if the individual practitioner practices at more than 3 (three) locations. </w:t>
            </w:r>
          </w:p>
        </w:tc>
      </w:tr>
      <w:tr w:rsidR="00922B81" w:rsidRPr="00111F93" w14:paraId="46D7CD90" w14:textId="77777777" w:rsidTr="00C75883">
        <w:trPr>
          <w:trHeight w:val="113"/>
        </w:trPr>
        <w:tc>
          <w:tcPr>
            <w:tcW w:w="433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FEE7ED3" w14:textId="77777777" w:rsidR="00922B81" w:rsidRDefault="00922B81" w:rsidP="0061434E">
            <w:pPr>
              <w:jc w:val="right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676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6B84204B" w14:textId="77777777" w:rsidR="00922B81" w:rsidRDefault="00922B81" w:rsidP="0061434E">
            <w:pPr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</w:p>
        </w:tc>
      </w:tr>
      <w:tr w:rsidR="0061434E" w:rsidRPr="00111F93" w14:paraId="7A4365BF" w14:textId="77777777" w:rsidTr="000E3F4F">
        <w:trPr>
          <w:trHeight w:val="354"/>
        </w:trPr>
        <w:tc>
          <w:tcPr>
            <w:tcW w:w="4338" w:type="dxa"/>
            <w:gridSpan w:val="2"/>
            <w:tcBorders>
              <w:top w:val="single" w:sz="4" w:space="0" w:color="auto"/>
            </w:tcBorders>
            <w:shd w:val="clear" w:color="auto" w:fill="943634" w:themeFill="accent2" w:themeFillShade="BF"/>
          </w:tcPr>
          <w:p w14:paraId="5FF5F1F1" w14:textId="77777777" w:rsidR="0061434E" w:rsidRPr="00111F93" w:rsidRDefault="00E86B2A" w:rsidP="0061434E">
            <w:pPr>
              <w:jc w:val="right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Practice Legal Name</w:t>
            </w:r>
            <w:r w:rsidR="0061434E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 xml:space="preserve">:    </w:t>
            </w:r>
          </w:p>
        </w:tc>
        <w:tc>
          <w:tcPr>
            <w:tcW w:w="10676" w:type="dxa"/>
            <w:gridSpan w:val="5"/>
            <w:tcBorders>
              <w:top w:val="single" w:sz="4" w:space="0" w:color="auto"/>
            </w:tcBorders>
            <w:shd w:val="clear" w:color="auto" w:fill="FFFFFF" w:themeFill="background1"/>
          </w:tcPr>
          <w:p w14:paraId="794F8237" w14:textId="77777777" w:rsidR="0061434E" w:rsidRDefault="0061434E" w:rsidP="0061434E">
            <w:pPr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</w:p>
        </w:tc>
      </w:tr>
      <w:tr w:rsidR="00C75883" w:rsidRPr="00111F93" w14:paraId="2987D8C4" w14:textId="77777777" w:rsidTr="000E3F4F">
        <w:trPr>
          <w:trHeight w:val="635"/>
        </w:trPr>
        <w:tc>
          <w:tcPr>
            <w:tcW w:w="532" w:type="dxa"/>
            <w:shd w:val="clear" w:color="auto" w:fill="943634" w:themeFill="accent2" w:themeFillShade="BF"/>
          </w:tcPr>
          <w:p w14:paraId="06A354A4" w14:textId="77777777" w:rsidR="00782574" w:rsidRPr="00111F93" w:rsidRDefault="00782574" w:rsidP="00111F93">
            <w:pPr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 xml:space="preserve"> #</w:t>
            </w:r>
          </w:p>
        </w:tc>
        <w:tc>
          <w:tcPr>
            <w:tcW w:w="3806" w:type="dxa"/>
            <w:shd w:val="clear" w:color="auto" w:fill="943634" w:themeFill="accent2" w:themeFillShade="BF"/>
          </w:tcPr>
          <w:p w14:paraId="42F2BB9E" w14:textId="77777777" w:rsidR="00782574" w:rsidRPr="00111F93" w:rsidRDefault="00782574" w:rsidP="00111F93">
            <w:pPr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111F93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Individual Practitioner Name</w:t>
            </w:r>
          </w:p>
        </w:tc>
        <w:tc>
          <w:tcPr>
            <w:tcW w:w="1425" w:type="dxa"/>
            <w:shd w:val="clear" w:color="auto" w:fill="943634" w:themeFill="accent2" w:themeFillShade="BF"/>
          </w:tcPr>
          <w:p w14:paraId="75148465" w14:textId="455588D3" w:rsidR="00782574" w:rsidRPr="00111F93" w:rsidRDefault="00782574" w:rsidP="00111F93">
            <w:pPr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111F93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Degree</w:t>
            </w:r>
            <w:r w:rsidR="000E3F4F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 xml:space="preserve"> </w:t>
            </w:r>
            <w:r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(MD, DO, PA, NP</w:t>
            </w:r>
            <w:r w:rsidR="000E3F4F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…)</w:t>
            </w:r>
          </w:p>
        </w:tc>
        <w:tc>
          <w:tcPr>
            <w:tcW w:w="2778" w:type="dxa"/>
            <w:shd w:val="clear" w:color="auto" w:fill="943634" w:themeFill="accent2" w:themeFillShade="BF"/>
          </w:tcPr>
          <w:p w14:paraId="2F281B64" w14:textId="77777777" w:rsidR="00782574" w:rsidRDefault="00782574" w:rsidP="00111F93">
            <w:pPr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111F93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Specialties</w:t>
            </w:r>
          </w:p>
          <w:p w14:paraId="30AF992E" w14:textId="77777777" w:rsidR="00782574" w:rsidRPr="00111F93" w:rsidRDefault="00782574" w:rsidP="00111F93">
            <w:pPr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111F93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1)</w:t>
            </w:r>
            <w:r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 xml:space="preserve"> Primary       2) Secondary</w:t>
            </w:r>
          </w:p>
        </w:tc>
        <w:tc>
          <w:tcPr>
            <w:tcW w:w="1455" w:type="dxa"/>
            <w:shd w:val="clear" w:color="auto" w:fill="943634" w:themeFill="accent2" w:themeFillShade="BF"/>
          </w:tcPr>
          <w:p w14:paraId="5B9448FC" w14:textId="77777777" w:rsidR="00782574" w:rsidRPr="00111F93" w:rsidRDefault="007564DC" w:rsidP="00111F93">
            <w:pPr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CAQH # (if applicable)</w:t>
            </w:r>
          </w:p>
        </w:tc>
        <w:tc>
          <w:tcPr>
            <w:tcW w:w="1685" w:type="dxa"/>
            <w:shd w:val="clear" w:color="auto" w:fill="943634" w:themeFill="accent2" w:themeFillShade="BF"/>
          </w:tcPr>
          <w:p w14:paraId="62C0CC21" w14:textId="77777777" w:rsidR="00782574" w:rsidRPr="00111F93" w:rsidRDefault="00782574" w:rsidP="00111F93">
            <w:pPr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Type I</w:t>
            </w:r>
            <w:r w:rsidR="00107F48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 xml:space="preserve"> </w:t>
            </w:r>
            <w:r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(Individual) NPI #</w:t>
            </w:r>
          </w:p>
        </w:tc>
        <w:tc>
          <w:tcPr>
            <w:tcW w:w="3333" w:type="dxa"/>
            <w:shd w:val="clear" w:color="auto" w:fill="943634" w:themeFill="accent2" w:themeFillShade="BF"/>
          </w:tcPr>
          <w:p w14:paraId="1963ED00" w14:textId="58DEA9CB" w:rsidR="00782574" w:rsidRPr="00111F93" w:rsidRDefault="002B477D" w:rsidP="00E86B2A">
            <w:pPr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 xml:space="preserve">List Each </w:t>
            </w:r>
            <w:r w:rsidR="00E86B2A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Practitioner</w:t>
            </w:r>
            <w:r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’</w:t>
            </w:r>
            <w:r w:rsidR="00E86B2A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 xml:space="preserve">s </w:t>
            </w:r>
            <w:r w:rsidR="00782574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 xml:space="preserve">Locations and Days </w:t>
            </w:r>
            <w:r w:rsidR="000E3F4F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 xml:space="preserve">/ </w:t>
            </w:r>
            <w:r w:rsidR="00782574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 xml:space="preserve">Hours at Each Location </w:t>
            </w:r>
          </w:p>
        </w:tc>
      </w:tr>
      <w:tr w:rsidR="00782574" w:rsidRPr="00111F93" w14:paraId="5E45E704" w14:textId="77777777" w:rsidTr="000E3F4F">
        <w:trPr>
          <w:trHeight w:val="691"/>
        </w:trPr>
        <w:tc>
          <w:tcPr>
            <w:tcW w:w="532" w:type="dxa"/>
            <w:shd w:val="clear" w:color="auto" w:fill="943634" w:themeFill="accent2" w:themeFillShade="BF"/>
            <w:vAlign w:val="center"/>
          </w:tcPr>
          <w:p w14:paraId="5B93A0C8" w14:textId="77777777" w:rsidR="00782574" w:rsidRPr="000E3F4F" w:rsidRDefault="00782574" w:rsidP="00111F93">
            <w:pPr>
              <w:jc w:val="center"/>
              <w:rPr>
                <w:rFonts w:cstheme="minorHAnsi"/>
                <w:color w:val="FFFFFF" w:themeColor="background1"/>
                <w:sz w:val="18"/>
                <w:szCs w:val="18"/>
              </w:rPr>
            </w:pPr>
            <w:r w:rsidRPr="000E3F4F">
              <w:rPr>
                <w:rFonts w:cstheme="minorHAnsi"/>
                <w:color w:val="FFFFFF" w:themeColor="background1"/>
                <w:sz w:val="18"/>
                <w:szCs w:val="18"/>
              </w:rPr>
              <w:t>1</w:t>
            </w:r>
          </w:p>
        </w:tc>
        <w:tc>
          <w:tcPr>
            <w:tcW w:w="3806" w:type="dxa"/>
          </w:tcPr>
          <w:p w14:paraId="498C00BB" w14:textId="77777777" w:rsidR="00782574" w:rsidRPr="000E3F4F" w:rsidRDefault="00782574" w:rsidP="00111F9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425" w:type="dxa"/>
          </w:tcPr>
          <w:p w14:paraId="1B04EB3D" w14:textId="77777777" w:rsidR="00782574" w:rsidRPr="000E3F4F" w:rsidRDefault="00782574" w:rsidP="00111F9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778" w:type="dxa"/>
          </w:tcPr>
          <w:p w14:paraId="26C14CD1" w14:textId="77777777" w:rsidR="00782574" w:rsidRPr="000E3F4F" w:rsidRDefault="00782574" w:rsidP="00111F93">
            <w:pPr>
              <w:rPr>
                <w:rFonts w:cstheme="minorHAnsi"/>
                <w:sz w:val="18"/>
                <w:szCs w:val="18"/>
              </w:rPr>
            </w:pPr>
            <w:r w:rsidRPr="000E3F4F">
              <w:rPr>
                <w:rFonts w:cstheme="minorHAnsi"/>
                <w:sz w:val="18"/>
                <w:szCs w:val="18"/>
              </w:rPr>
              <w:t>1)</w:t>
            </w:r>
          </w:p>
          <w:p w14:paraId="60ACB69B" w14:textId="77777777" w:rsidR="00782574" w:rsidRPr="000E3F4F" w:rsidRDefault="00782574" w:rsidP="00111F93">
            <w:pPr>
              <w:rPr>
                <w:rFonts w:cstheme="minorHAnsi"/>
                <w:sz w:val="18"/>
                <w:szCs w:val="18"/>
              </w:rPr>
            </w:pPr>
            <w:r w:rsidRPr="000E3F4F">
              <w:rPr>
                <w:rFonts w:cstheme="minorHAnsi"/>
                <w:sz w:val="18"/>
                <w:szCs w:val="18"/>
              </w:rPr>
              <w:t>2)</w:t>
            </w:r>
          </w:p>
        </w:tc>
        <w:tc>
          <w:tcPr>
            <w:tcW w:w="1455" w:type="dxa"/>
          </w:tcPr>
          <w:p w14:paraId="5CE6397D" w14:textId="77777777" w:rsidR="00782574" w:rsidRPr="000E3F4F" w:rsidRDefault="00782574" w:rsidP="00111F9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685" w:type="dxa"/>
          </w:tcPr>
          <w:p w14:paraId="073860CE" w14:textId="77777777" w:rsidR="00782574" w:rsidRPr="000E3F4F" w:rsidRDefault="00782574" w:rsidP="00111F9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333" w:type="dxa"/>
          </w:tcPr>
          <w:p w14:paraId="18E683FF" w14:textId="77777777" w:rsidR="00782574" w:rsidRPr="000E3F4F" w:rsidRDefault="00782574" w:rsidP="00782574">
            <w:pPr>
              <w:rPr>
                <w:rFonts w:cstheme="minorHAnsi"/>
                <w:sz w:val="18"/>
                <w:szCs w:val="18"/>
              </w:rPr>
            </w:pPr>
            <w:r w:rsidRPr="000E3F4F">
              <w:rPr>
                <w:rFonts w:cstheme="minorHAnsi"/>
                <w:sz w:val="18"/>
                <w:szCs w:val="18"/>
              </w:rPr>
              <w:t>1)</w:t>
            </w:r>
          </w:p>
          <w:p w14:paraId="5E629A36" w14:textId="77777777" w:rsidR="00782574" w:rsidRPr="000E3F4F" w:rsidRDefault="00782574" w:rsidP="00782574">
            <w:pPr>
              <w:rPr>
                <w:rFonts w:cstheme="minorHAnsi"/>
                <w:sz w:val="18"/>
                <w:szCs w:val="18"/>
              </w:rPr>
            </w:pPr>
            <w:r w:rsidRPr="000E3F4F">
              <w:rPr>
                <w:rFonts w:cstheme="minorHAnsi"/>
                <w:sz w:val="18"/>
                <w:szCs w:val="18"/>
              </w:rPr>
              <w:t>2)</w:t>
            </w:r>
          </w:p>
          <w:p w14:paraId="07C2FBE3" w14:textId="77777777" w:rsidR="00782574" w:rsidRPr="000E3F4F" w:rsidRDefault="00782574" w:rsidP="00782574">
            <w:pPr>
              <w:rPr>
                <w:rFonts w:cstheme="minorHAnsi"/>
                <w:sz w:val="18"/>
                <w:szCs w:val="18"/>
              </w:rPr>
            </w:pPr>
            <w:r w:rsidRPr="000E3F4F">
              <w:rPr>
                <w:rFonts w:cstheme="minorHAnsi"/>
                <w:sz w:val="18"/>
                <w:szCs w:val="18"/>
              </w:rPr>
              <w:t>3)</w:t>
            </w:r>
          </w:p>
        </w:tc>
      </w:tr>
      <w:tr w:rsidR="00782574" w:rsidRPr="00111F93" w14:paraId="74FB473D" w14:textId="77777777" w:rsidTr="000E3F4F">
        <w:trPr>
          <w:trHeight w:val="691"/>
        </w:trPr>
        <w:tc>
          <w:tcPr>
            <w:tcW w:w="532" w:type="dxa"/>
            <w:shd w:val="clear" w:color="auto" w:fill="943634" w:themeFill="accent2" w:themeFillShade="BF"/>
            <w:vAlign w:val="center"/>
          </w:tcPr>
          <w:p w14:paraId="3ABC5D18" w14:textId="77777777" w:rsidR="00782574" w:rsidRPr="000E3F4F" w:rsidRDefault="00782574" w:rsidP="00111F93">
            <w:pPr>
              <w:jc w:val="center"/>
              <w:rPr>
                <w:rFonts w:cstheme="minorHAnsi"/>
                <w:color w:val="FFFFFF" w:themeColor="background1"/>
                <w:sz w:val="18"/>
                <w:szCs w:val="18"/>
              </w:rPr>
            </w:pPr>
            <w:r w:rsidRPr="000E3F4F">
              <w:rPr>
                <w:rFonts w:cstheme="minorHAnsi"/>
                <w:color w:val="FFFFFF" w:themeColor="background1"/>
                <w:sz w:val="18"/>
                <w:szCs w:val="18"/>
              </w:rPr>
              <w:t>2</w:t>
            </w:r>
          </w:p>
        </w:tc>
        <w:tc>
          <w:tcPr>
            <w:tcW w:w="3806" w:type="dxa"/>
          </w:tcPr>
          <w:p w14:paraId="674C36FC" w14:textId="77777777" w:rsidR="00782574" w:rsidRPr="000E3F4F" w:rsidRDefault="00782574" w:rsidP="00111F9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425" w:type="dxa"/>
          </w:tcPr>
          <w:p w14:paraId="71E65682" w14:textId="77777777" w:rsidR="00782574" w:rsidRPr="000E3F4F" w:rsidRDefault="00782574" w:rsidP="00111F9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778" w:type="dxa"/>
          </w:tcPr>
          <w:p w14:paraId="2C91A7D2" w14:textId="77777777" w:rsidR="00782574" w:rsidRPr="000E3F4F" w:rsidRDefault="00782574" w:rsidP="00111F93">
            <w:pPr>
              <w:rPr>
                <w:rFonts w:cstheme="minorHAnsi"/>
                <w:sz w:val="18"/>
                <w:szCs w:val="18"/>
              </w:rPr>
            </w:pPr>
            <w:r w:rsidRPr="000E3F4F">
              <w:rPr>
                <w:rFonts w:cstheme="minorHAnsi"/>
                <w:sz w:val="18"/>
                <w:szCs w:val="18"/>
              </w:rPr>
              <w:t>1)</w:t>
            </w:r>
          </w:p>
          <w:p w14:paraId="6AE00106" w14:textId="77777777" w:rsidR="00782574" w:rsidRPr="000E3F4F" w:rsidRDefault="00782574" w:rsidP="00111F93">
            <w:pPr>
              <w:rPr>
                <w:rFonts w:cstheme="minorHAnsi"/>
                <w:sz w:val="18"/>
                <w:szCs w:val="18"/>
              </w:rPr>
            </w:pPr>
            <w:r w:rsidRPr="000E3F4F">
              <w:rPr>
                <w:rFonts w:cstheme="minorHAnsi"/>
                <w:sz w:val="18"/>
                <w:szCs w:val="18"/>
              </w:rPr>
              <w:t>2)</w:t>
            </w:r>
          </w:p>
        </w:tc>
        <w:tc>
          <w:tcPr>
            <w:tcW w:w="1455" w:type="dxa"/>
          </w:tcPr>
          <w:p w14:paraId="2E9425F0" w14:textId="77777777" w:rsidR="00782574" w:rsidRPr="000E3F4F" w:rsidRDefault="00782574" w:rsidP="00111F9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685" w:type="dxa"/>
          </w:tcPr>
          <w:p w14:paraId="04802B41" w14:textId="77777777" w:rsidR="00782574" w:rsidRPr="000E3F4F" w:rsidRDefault="00782574" w:rsidP="00111F9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333" w:type="dxa"/>
          </w:tcPr>
          <w:p w14:paraId="4407FF88" w14:textId="77777777" w:rsidR="00782574" w:rsidRPr="000E3F4F" w:rsidRDefault="00782574" w:rsidP="00782574">
            <w:pPr>
              <w:rPr>
                <w:rFonts w:cstheme="minorHAnsi"/>
                <w:sz w:val="18"/>
                <w:szCs w:val="18"/>
              </w:rPr>
            </w:pPr>
            <w:r w:rsidRPr="000E3F4F">
              <w:rPr>
                <w:rFonts w:cstheme="minorHAnsi"/>
                <w:sz w:val="18"/>
                <w:szCs w:val="18"/>
              </w:rPr>
              <w:t>1)</w:t>
            </w:r>
          </w:p>
          <w:p w14:paraId="01E2D09D" w14:textId="77777777" w:rsidR="00782574" w:rsidRPr="000E3F4F" w:rsidRDefault="00782574" w:rsidP="00782574">
            <w:pPr>
              <w:rPr>
                <w:rFonts w:cstheme="minorHAnsi"/>
                <w:sz w:val="18"/>
                <w:szCs w:val="18"/>
              </w:rPr>
            </w:pPr>
            <w:r w:rsidRPr="000E3F4F">
              <w:rPr>
                <w:rFonts w:cstheme="minorHAnsi"/>
                <w:sz w:val="18"/>
                <w:szCs w:val="18"/>
              </w:rPr>
              <w:t>2)</w:t>
            </w:r>
          </w:p>
          <w:p w14:paraId="7569C018" w14:textId="77777777" w:rsidR="00782574" w:rsidRPr="000E3F4F" w:rsidRDefault="00782574" w:rsidP="00782574">
            <w:pPr>
              <w:rPr>
                <w:rFonts w:cstheme="minorHAnsi"/>
                <w:sz w:val="18"/>
                <w:szCs w:val="18"/>
              </w:rPr>
            </w:pPr>
            <w:r w:rsidRPr="000E3F4F">
              <w:rPr>
                <w:rFonts w:cstheme="minorHAnsi"/>
                <w:sz w:val="18"/>
                <w:szCs w:val="18"/>
              </w:rPr>
              <w:t>3)</w:t>
            </w:r>
          </w:p>
        </w:tc>
      </w:tr>
      <w:tr w:rsidR="00782574" w:rsidRPr="00111F93" w14:paraId="2E656DD6" w14:textId="77777777" w:rsidTr="000E3F4F">
        <w:trPr>
          <w:trHeight w:val="691"/>
        </w:trPr>
        <w:tc>
          <w:tcPr>
            <w:tcW w:w="532" w:type="dxa"/>
            <w:shd w:val="clear" w:color="auto" w:fill="943634" w:themeFill="accent2" w:themeFillShade="BF"/>
            <w:vAlign w:val="center"/>
          </w:tcPr>
          <w:p w14:paraId="66E8DCEE" w14:textId="77777777" w:rsidR="00782574" w:rsidRPr="000E3F4F" w:rsidRDefault="00782574" w:rsidP="00111F93">
            <w:pPr>
              <w:jc w:val="center"/>
              <w:rPr>
                <w:rFonts w:cstheme="minorHAnsi"/>
                <w:color w:val="FFFFFF" w:themeColor="background1"/>
                <w:sz w:val="18"/>
                <w:szCs w:val="18"/>
              </w:rPr>
            </w:pPr>
            <w:r w:rsidRPr="000E3F4F">
              <w:rPr>
                <w:rFonts w:cstheme="minorHAnsi"/>
                <w:color w:val="FFFFFF" w:themeColor="background1"/>
                <w:sz w:val="18"/>
                <w:szCs w:val="18"/>
              </w:rPr>
              <w:t>3</w:t>
            </w:r>
          </w:p>
        </w:tc>
        <w:tc>
          <w:tcPr>
            <w:tcW w:w="3806" w:type="dxa"/>
          </w:tcPr>
          <w:p w14:paraId="0E707459" w14:textId="77777777" w:rsidR="00782574" w:rsidRPr="000E3F4F" w:rsidRDefault="00782574" w:rsidP="00111F9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425" w:type="dxa"/>
          </w:tcPr>
          <w:p w14:paraId="0B2C44AA" w14:textId="77777777" w:rsidR="00782574" w:rsidRPr="000E3F4F" w:rsidRDefault="00782574" w:rsidP="00111F9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778" w:type="dxa"/>
          </w:tcPr>
          <w:p w14:paraId="3C52E86D" w14:textId="77777777" w:rsidR="00782574" w:rsidRPr="000E3F4F" w:rsidRDefault="00782574" w:rsidP="00111F93">
            <w:pPr>
              <w:rPr>
                <w:rFonts w:cstheme="minorHAnsi"/>
                <w:sz w:val="18"/>
                <w:szCs w:val="18"/>
              </w:rPr>
            </w:pPr>
            <w:r w:rsidRPr="000E3F4F">
              <w:rPr>
                <w:rFonts w:cstheme="minorHAnsi"/>
                <w:sz w:val="18"/>
                <w:szCs w:val="18"/>
              </w:rPr>
              <w:t>1)</w:t>
            </w:r>
          </w:p>
          <w:p w14:paraId="53AB800D" w14:textId="77777777" w:rsidR="00782574" w:rsidRPr="000E3F4F" w:rsidRDefault="00782574" w:rsidP="00111F93">
            <w:pPr>
              <w:rPr>
                <w:rFonts w:cstheme="minorHAnsi"/>
                <w:sz w:val="18"/>
                <w:szCs w:val="18"/>
              </w:rPr>
            </w:pPr>
            <w:r w:rsidRPr="000E3F4F">
              <w:rPr>
                <w:rFonts w:cstheme="minorHAnsi"/>
                <w:sz w:val="18"/>
                <w:szCs w:val="18"/>
              </w:rPr>
              <w:t>2)</w:t>
            </w:r>
          </w:p>
        </w:tc>
        <w:tc>
          <w:tcPr>
            <w:tcW w:w="1455" w:type="dxa"/>
          </w:tcPr>
          <w:p w14:paraId="755C667C" w14:textId="77777777" w:rsidR="00782574" w:rsidRPr="000E3F4F" w:rsidRDefault="00782574" w:rsidP="00111F9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685" w:type="dxa"/>
          </w:tcPr>
          <w:p w14:paraId="74D4953C" w14:textId="77777777" w:rsidR="00782574" w:rsidRPr="000E3F4F" w:rsidRDefault="00782574" w:rsidP="00111F9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333" w:type="dxa"/>
          </w:tcPr>
          <w:p w14:paraId="1A6E181C" w14:textId="77777777" w:rsidR="00782574" w:rsidRPr="000E3F4F" w:rsidRDefault="00782574" w:rsidP="00782574">
            <w:pPr>
              <w:rPr>
                <w:rFonts w:cstheme="minorHAnsi"/>
                <w:sz w:val="18"/>
                <w:szCs w:val="18"/>
              </w:rPr>
            </w:pPr>
            <w:r w:rsidRPr="000E3F4F">
              <w:rPr>
                <w:rFonts w:cstheme="minorHAnsi"/>
                <w:sz w:val="18"/>
                <w:szCs w:val="18"/>
              </w:rPr>
              <w:t>1)</w:t>
            </w:r>
          </w:p>
          <w:p w14:paraId="0C9FA0A6" w14:textId="77777777" w:rsidR="00782574" w:rsidRPr="000E3F4F" w:rsidRDefault="00782574" w:rsidP="00782574">
            <w:pPr>
              <w:rPr>
                <w:rFonts w:cstheme="minorHAnsi"/>
                <w:sz w:val="18"/>
                <w:szCs w:val="18"/>
              </w:rPr>
            </w:pPr>
            <w:r w:rsidRPr="000E3F4F">
              <w:rPr>
                <w:rFonts w:cstheme="minorHAnsi"/>
                <w:sz w:val="18"/>
                <w:szCs w:val="18"/>
              </w:rPr>
              <w:t>2)</w:t>
            </w:r>
          </w:p>
          <w:p w14:paraId="62E2B5CD" w14:textId="77777777" w:rsidR="00782574" w:rsidRPr="000E3F4F" w:rsidRDefault="00782574" w:rsidP="00782574">
            <w:pPr>
              <w:rPr>
                <w:rFonts w:cstheme="minorHAnsi"/>
                <w:sz w:val="18"/>
                <w:szCs w:val="18"/>
              </w:rPr>
            </w:pPr>
            <w:r w:rsidRPr="000E3F4F">
              <w:rPr>
                <w:rFonts w:cstheme="minorHAnsi"/>
                <w:sz w:val="18"/>
                <w:szCs w:val="18"/>
              </w:rPr>
              <w:t>3)</w:t>
            </w:r>
          </w:p>
        </w:tc>
      </w:tr>
      <w:tr w:rsidR="00782574" w:rsidRPr="00111F93" w14:paraId="0F01E662" w14:textId="77777777" w:rsidTr="000E3F4F">
        <w:trPr>
          <w:trHeight w:val="691"/>
        </w:trPr>
        <w:tc>
          <w:tcPr>
            <w:tcW w:w="532" w:type="dxa"/>
            <w:shd w:val="clear" w:color="auto" w:fill="943634" w:themeFill="accent2" w:themeFillShade="BF"/>
            <w:vAlign w:val="center"/>
          </w:tcPr>
          <w:p w14:paraId="043387F5" w14:textId="77777777" w:rsidR="00782574" w:rsidRPr="000E3F4F" w:rsidRDefault="00782574" w:rsidP="00111F93">
            <w:pPr>
              <w:jc w:val="center"/>
              <w:rPr>
                <w:rFonts w:cstheme="minorHAnsi"/>
                <w:color w:val="FFFFFF" w:themeColor="background1"/>
                <w:sz w:val="18"/>
                <w:szCs w:val="18"/>
              </w:rPr>
            </w:pPr>
            <w:r w:rsidRPr="000E3F4F">
              <w:rPr>
                <w:rFonts w:cstheme="minorHAnsi"/>
                <w:color w:val="FFFFFF" w:themeColor="background1"/>
                <w:sz w:val="18"/>
                <w:szCs w:val="18"/>
              </w:rPr>
              <w:t>4</w:t>
            </w:r>
          </w:p>
        </w:tc>
        <w:tc>
          <w:tcPr>
            <w:tcW w:w="3806" w:type="dxa"/>
          </w:tcPr>
          <w:p w14:paraId="47F373FB" w14:textId="77777777" w:rsidR="00782574" w:rsidRPr="000E3F4F" w:rsidRDefault="00782574" w:rsidP="00111F9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425" w:type="dxa"/>
          </w:tcPr>
          <w:p w14:paraId="61B543F1" w14:textId="77777777" w:rsidR="00782574" w:rsidRPr="000E3F4F" w:rsidRDefault="00782574" w:rsidP="00111F9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778" w:type="dxa"/>
          </w:tcPr>
          <w:p w14:paraId="01FC53A4" w14:textId="77777777" w:rsidR="00782574" w:rsidRPr="000E3F4F" w:rsidRDefault="00782574" w:rsidP="00111F93">
            <w:pPr>
              <w:rPr>
                <w:rFonts w:cstheme="minorHAnsi"/>
                <w:sz w:val="18"/>
                <w:szCs w:val="18"/>
              </w:rPr>
            </w:pPr>
            <w:r w:rsidRPr="000E3F4F">
              <w:rPr>
                <w:rFonts w:cstheme="minorHAnsi"/>
                <w:sz w:val="18"/>
                <w:szCs w:val="18"/>
              </w:rPr>
              <w:t>1)</w:t>
            </w:r>
          </w:p>
          <w:p w14:paraId="48215AF2" w14:textId="77777777" w:rsidR="00782574" w:rsidRPr="000E3F4F" w:rsidRDefault="00782574" w:rsidP="00111F93">
            <w:pPr>
              <w:rPr>
                <w:rFonts w:cstheme="minorHAnsi"/>
                <w:sz w:val="18"/>
                <w:szCs w:val="18"/>
              </w:rPr>
            </w:pPr>
            <w:r w:rsidRPr="000E3F4F">
              <w:rPr>
                <w:rFonts w:cstheme="minorHAnsi"/>
                <w:sz w:val="18"/>
                <w:szCs w:val="18"/>
              </w:rPr>
              <w:t>2)</w:t>
            </w:r>
          </w:p>
        </w:tc>
        <w:tc>
          <w:tcPr>
            <w:tcW w:w="1455" w:type="dxa"/>
          </w:tcPr>
          <w:p w14:paraId="42AAE1BD" w14:textId="77777777" w:rsidR="00782574" w:rsidRPr="000E3F4F" w:rsidRDefault="00782574" w:rsidP="00111F9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685" w:type="dxa"/>
          </w:tcPr>
          <w:p w14:paraId="30A2E8C0" w14:textId="77777777" w:rsidR="00782574" w:rsidRPr="000E3F4F" w:rsidRDefault="00782574" w:rsidP="00111F9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333" w:type="dxa"/>
          </w:tcPr>
          <w:p w14:paraId="74C7E676" w14:textId="77777777" w:rsidR="00782574" w:rsidRPr="000E3F4F" w:rsidRDefault="00782574" w:rsidP="00782574">
            <w:pPr>
              <w:rPr>
                <w:rFonts w:cstheme="minorHAnsi"/>
                <w:sz w:val="18"/>
                <w:szCs w:val="18"/>
              </w:rPr>
            </w:pPr>
            <w:r w:rsidRPr="000E3F4F">
              <w:rPr>
                <w:rFonts w:cstheme="minorHAnsi"/>
                <w:sz w:val="18"/>
                <w:szCs w:val="18"/>
              </w:rPr>
              <w:t>1)</w:t>
            </w:r>
          </w:p>
          <w:p w14:paraId="33E13F78" w14:textId="77777777" w:rsidR="00782574" w:rsidRPr="000E3F4F" w:rsidRDefault="00782574" w:rsidP="00782574">
            <w:pPr>
              <w:rPr>
                <w:rFonts w:cstheme="minorHAnsi"/>
                <w:sz w:val="18"/>
                <w:szCs w:val="18"/>
              </w:rPr>
            </w:pPr>
            <w:r w:rsidRPr="000E3F4F">
              <w:rPr>
                <w:rFonts w:cstheme="minorHAnsi"/>
                <w:sz w:val="18"/>
                <w:szCs w:val="18"/>
              </w:rPr>
              <w:t>2)</w:t>
            </w:r>
          </w:p>
          <w:p w14:paraId="634CA925" w14:textId="77777777" w:rsidR="00782574" w:rsidRPr="000E3F4F" w:rsidRDefault="00782574" w:rsidP="00782574">
            <w:pPr>
              <w:rPr>
                <w:rFonts w:cstheme="minorHAnsi"/>
                <w:sz w:val="18"/>
                <w:szCs w:val="18"/>
              </w:rPr>
            </w:pPr>
            <w:r w:rsidRPr="000E3F4F">
              <w:rPr>
                <w:rFonts w:cstheme="minorHAnsi"/>
                <w:sz w:val="18"/>
                <w:szCs w:val="18"/>
              </w:rPr>
              <w:t>3)</w:t>
            </w:r>
          </w:p>
        </w:tc>
      </w:tr>
      <w:tr w:rsidR="00782574" w:rsidRPr="00111F93" w14:paraId="4D4B88F3" w14:textId="77777777" w:rsidTr="000E3F4F">
        <w:trPr>
          <w:trHeight w:val="691"/>
        </w:trPr>
        <w:tc>
          <w:tcPr>
            <w:tcW w:w="532" w:type="dxa"/>
            <w:shd w:val="clear" w:color="auto" w:fill="943634" w:themeFill="accent2" w:themeFillShade="BF"/>
            <w:vAlign w:val="center"/>
          </w:tcPr>
          <w:p w14:paraId="56EFED54" w14:textId="77777777" w:rsidR="00782574" w:rsidRPr="000E3F4F" w:rsidRDefault="00782574" w:rsidP="00111F93">
            <w:pPr>
              <w:jc w:val="center"/>
              <w:rPr>
                <w:rFonts w:cstheme="minorHAnsi"/>
                <w:color w:val="FFFFFF" w:themeColor="background1"/>
                <w:sz w:val="18"/>
                <w:szCs w:val="18"/>
              </w:rPr>
            </w:pPr>
            <w:r w:rsidRPr="000E3F4F">
              <w:rPr>
                <w:rFonts w:cstheme="minorHAnsi"/>
                <w:color w:val="FFFFFF" w:themeColor="background1"/>
                <w:sz w:val="18"/>
                <w:szCs w:val="18"/>
              </w:rPr>
              <w:t>5</w:t>
            </w:r>
          </w:p>
        </w:tc>
        <w:tc>
          <w:tcPr>
            <w:tcW w:w="3806" w:type="dxa"/>
          </w:tcPr>
          <w:p w14:paraId="4D70A467" w14:textId="77777777" w:rsidR="00782574" w:rsidRPr="000E3F4F" w:rsidRDefault="00782574" w:rsidP="00111F9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425" w:type="dxa"/>
          </w:tcPr>
          <w:p w14:paraId="755FEB0A" w14:textId="77777777" w:rsidR="00782574" w:rsidRPr="000E3F4F" w:rsidRDefault="00782574" w:rsidP="00111F9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778" w:type="dxa"/>
          </w:tcPr>
          <w:p w14:paraId="7BC8E6D9" w14:textId="77777777" w:rsidR="00782574" w:rsidRPr="000E3F4F" w:rsidRDefault="00782574" w:rsidP="00111F93">
            <w:pPr>
              <w:rPr>
                <w:rFonts w:cstheme="minorHAnsi"/>
                <w:sz w:val="18"/>
                <w:szCs w:val="18"/>
              </w:rPr>
            </w:pPr>
            <w:r w:rsidRPr="000E3F4F">
              <w:rPr>
                <w:rFonts w:cstheme="minorHAnsi"/>
                <w:sz w:val="18"/>
                <w:szCs w:val="18"/>
              </w:rPr>
              <w:t>1)</w:t>
            </w:r>
          </w:p>
          <w:p w14:paraId="654D1BB9" w14:textId="77777777" w:rsidR="00782574" w:rsidRPr="000E3F4F" w:rsidRDefault="00782574" w:rsidP="00111F93">
            <w:pPr>
              <w:rPr>
                <w:rFonts w:cstheme="minorHAnsi"/>
                <w:sz w:val="18"/>
                <w:szCs w:val="18"/>
              </w:rPr>
            </w:pPr>
            <w:r w:rsidRPr="000E3F4F">
              <w:rPr>
                <w:rFonts w:cstheme="minorHAnsi"/>
                <w:sz w:val="18"/>
                <w:szCs w:val="18"/>
              </w:rPr>
              <w:t>2)</w:t>
            </w:r>
          </w:p>
        </w:tc>
        <w:tc>
          <w:tcPr>
            <w:tcW w:w="1455" w:type="dxa"/>
          </w:tcPr>
          <w:p w14:paraId="5A2D8303" w14:textId="77777777" w:rsidR="00782574" w:rsidRPr="000E3F4F" w:rsidRDefault="00782574" w:rsidP="00111F9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685" w:type="dxa"/>
          </w:tcPr>
          <w:p w14:paraId="1F07FF21" w14:textId="77777777" w:rsidR="00782574" w:rsidRPr="000E3F4F" w:rsidRDefault="00782574" w:rsidP="00111F9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333" w:type="dxa"/>
          </w:tcPr>
          <w:p w14:paraId="10D36431" w14:textId="77777777" w:rsidR="00782574" w:rsidRPr="000E3F4F" w:rsidRDefault="00782574" w:rsidP="00782574">
            <w:pPr>
              <w:rPr>
                <w:rFonts w:cstheme="minorHAnsi"/>
                <w:sz w:val="18"/>
                <w:szCs w:val="18"/>
              </w:rPr>
            </w:pPr>
            <w:r w:rsidRPr="000E3F4F">
              <w:rPr>
                <w:rFonts w:cstheme="minorHAnsi"/>
                <w:sz w:val="18"/>
                <w:szCs w:val="18"/>
              </w:rPr>
              <w:t>1)</w:t>
            </w:r>
          </w:p>
          <w:p w14:paraId="18B75F0E" w14:textId="77777777" w:rsidR="00782574" w:rsidRPr="000E3F4F" w:rsidRDefault="00782574" w:rsidP="00782574">
            <w:pPr>
              <w:rPr>
                <w:rFonts w:cstheme="minorHAnsi"/>
                <w:sz w:val="18"/>
                <w:szCs w:val="18"/>
              </w:rPr>
            </w:pPr>
            <w:r w:rsidRPr="000E3F4F">
              <w:rPr>
                <w:rFonts w:cstheme="minorHAnsi"/>
                <w:sz w:val="18"/>
                <w:szCs w:val="18"/>
              </w:rPr>
              <w:t>2)</w:t>
            </w:r>
          </w:p>
          <w:p w14:paraId="4DC658DA" w14:textId="77777777" w:rsidR="00782574" w:rsidRPr="000E3F4F" w:rsidRDefault="00782574" w:rsidP="00782574">
            <w:pPr>
              <w:rPr>
                <w:rFonts w:cstheme="minorHAnsi"/>
                <w:sz w:val="18"/>
                <w:szCs w:val="18"/>
              </w:rPr>
            </w:pPr>
            <w:r w:rsidRPr="000E3F4F">
              <w:rPr>
                <w:rFonts w:cstheme="minorHAnsi"/>
                <w:sz w:val="18"/>
                <w:szCs w:val="18"/>
              </w:rPr>
              <w:t>3)</w:t>
            </w:r>
          </w:p>
        </w:tc>
      </w:tr>
      <w:tr w:rsidR="00782574" w:rsidRPr="00111F93" w14:paraId="41BD21F8" w14:textId="77777777" w:rsidTr="000E3F4F">
        <w:trPr>
          <w:trHeight w:val="691"/>
        </w:trPr>
        <w:tc>
          <w:tcPr>
            <w:tcW w:w="532" w:type="dxa"/>
            <w:shd w:val="clear" w:color="auto" w:fill="943634" w:themeFill="accent2" w:themeFillShade="BF"/>
            <w:vAlign w:val="center"/>
          </w:tcPr>
          <w:p w14:paraId="65D19F60" w14:textId="77777777" w:rsidR="00782574" w:rsidRPr="000E3F4F" w:rsidRDefault="00782574" w:rsidP="00111F93">
            <w:pPr>
              <w:jc w:val="center"/>
              <w:rPr>
                <w:rFonts w:cstheme="minorHAnsi"/>
                <w:color w:val="FFFFFF" w:themeColor="background1"/>
                <w:sz w:val="18"/>
                <w:szCs w:val="18"/>
              </w:rPr>
            </w:pPr>
            <w:r w:rsidRPr="000E3F4F">
              <w:rPr>
                <w:rFonts w:cstheme="minorHAnsi"/>
                <w:color w:val="FFFFFF" w:themeColor="background1"/>
                <w:sz w:val="18"/>
                <w:szCs w:val="18"/>
              </w:rPr>
              <w:t>6</w:t>
            </w:r>
          </w:p>
        </w:tc>
        <w:tc>
          <w:tcPr>
            <w:tcW w:w="3806" w:type="dxa"/>
          </w:tcPr>
          <w:p w14:paraId="35DC228E" w14:textId="77777777" w:rsidR="00782574" w:rsidRPr="000E3F4F" w:rsidRDefault="00782574" w:rsidP="00111F9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425" w:type="dxa"/>
          </w:tcPr>
          <w:p w14:paraId="59268504" w14:textId="77777777" w:rsidR="00782574" w:rsidRPr="000E3F4F" w:rsidRDefault="00782574" w:rsidP="00111F9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778" w:type="dxa"/>
          </w:tcPr>
          <w:p w14:paraId="35C9C5B7" w14:textId="77777777" w:rsidR="00782574" w:rsidRPr="000E3F4F" w:rsidRDefault="00782574" w:rsidP="00111F93">
            <w:pPr>
              <w:rPr>
                <w:rFonts w:cstheme="minorHAnsi"/>
                <w:sz w:val="18"/>
                <w:szCs w:val="18"/>
              </w:rPr>
            </w:pPr>
            <w:r w:rsidRPr="000E3F4F">
              <w:rPr>
                <w:rFonts w:cstheme="minorHAnsi"/>
                <w:sz w:val="18"/>
                <w:szCs w:val="18"/>
              </w:rPr>
              <w:t>1)</w:t>
            </w:r>
          </w:p>
          <w:p w14:paraId="18B2E077" w14:textId="77777777" w:rsidR="00782574" w:rsidRPr="000E3F4F" w:rsidRDefault="00782574" w:rsidP="00111F93">
            <w:pPr>
              <w:rPr>
                <w:rFonts w:cstheme="minorHAnsi"/>
                <w:sz w:val="18"/>
                <w:szCs w:val="18"/>
              </w:rPr>
            </w:pPr>
            <w:r w:rsidRPr="000E3F4F">
              <w:rPr>
                <w:rFonts w:cstheme="minorHAnsi"/>
                <w:sz w:val="18"/>
                <w:szCs w:val="18"/>
              </w:rPr>
              <w:t>2)</w:t>
            </w:r>
          </w:p>
        </w:tc>
        <w:tc>
          <w:tcPr>
            <w:tcW w:w="1455" w:type="dxa"/>
          </w:tcPr>
          <w:p w14:paraId="2159E6AF" w14:textId="77777777" w:rsidR="00782574" w:rsidRPr="000E3F4F" w:rsidRDefault="00782574" w:rsidP="00111F9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685" w:type="dxa"/>
          </w:tcPr>
          <w:p w14:paraId="10F39CEC" w14:textId="77777777" w:rsidR="00782574" w:rsidRPr="000E3F4F" w:rsidRDefault="00782574" w:rsidP="00111F9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333" w:type="dxa"/>
          </w:tcPr>
          <w:p w14:paraId="6CD7B8F0" w14:textId="77777777" w:rsidR="00782574" w:rsidRPr="000E3F4F" w:rsidRDefault="00782574" w:rsidP="00782574">
            <w:pPr>
              <w:rPr>
                <w:rFonts w:cstheme="minorHAnsi"/>
                <w:sz w:val="18"/>
                <w:szCs w:val="18"/>
              </w:rPr>
            </w:pPr>
            <w:r w:rsidRPr="000E3F4F">
              <w:rPr>
                <w:rFonts w:cstheme="minorHAnsi"/>
                <w:sz w:val="18"/>
                <w:szCs w:val="18"/>
              </w:rPr>
              <w:t>1)</w:t>
            </w:r>
          </w:p>
          <w:p w14:paraId="2ADEB9AA" w14:textId="77777777" w:rsidR="00782574" w:rsidRPr="000E3F4F" w:rsidRDefault="00782574" w:rsidP="00782574">
            <w:pPr>
              <w:rPr>
                <w:rFonts w:cstheme="minorHAnsi"/>
                <w:sz w:val="18"/>
                <w:szCs w:val="18"/>
              </w:rPr>
            </w:pPr>
            <w:r w:rsidRPr="000E3F4F">
              <w:rPr>
                <w:rFonts w:cstheme="minorHAnsi"/>
                <w:sz w:val="18"/>
                <w:szCs w:val="18"/>
              </w:rPr>
              <w:t>2)</w:t>
            </w:r>
          </w:p>
          <w:p w14:paraId="3D856694" w14:textId="77777777" w:rsidR="00782574" w:rsidRPr="000E3F4F" w:rsidRDefault="00782574" w:rsidP="00782574">
            <w:pPr>
              <w:rPr>
                <w:rFonts w:cstheme="minorHAnsi"/>
                <w:sz w:val="18"/>
                <w:szCs w:val="18"/>
              </w:rPr>
            </w:pPr>
            <w:r w:rsidRPr="000E3F4F">
              <w:rPr>
                <w:rFonts w:cstheme="minorHAnsi"/>
                <w:sz w:val="18"/>
                <w:szCs w:val="18"/>
              </w:rPr>
              <w:t>3)</w:t>
            </w:r>
          </w:p>
        </w:tc>
      </w:tr>
      <w:tr w:rsidR="00782574" w:rsidRPr="00111F93" w14:paraId="59A46D1A" w14:textId="77777777" w:rsidTr="000E3F4F">
        <w:trPr>
          <w:trHeight w:val="691"/>
        </w:trPr>
        <w:tc>
          <w:tcPr>
            <w:tcW w:w="532" w:type="dxa"/>
            <w:shd w:val="clear" w:color="auto" w:fill="943634" w:themeFill="accent2" w:themeFillShade="BF"/>
            <w:vAlign w:val="center"/>
          </w:tcPr>
          <w:p w14:paraId="0FCCF7A5" w14:textId="77777777" w:rsidR="00782574" w:rsidRPr="000E3F4F" w:rsidRDefault="00782574" w:rsidP="00111F93">
            <w:pPr>
              <w:jc w:val="center"/>
              <w:rPr>
                <w:rFonts w:cstheme="minorHAnsi"/>
                <w:color w:val="FFFFFF" w:themeColor="background1"/>
                <w:sz w:val="18"/>
                <w:szCs w:val="18"/>
              </w:rPr>
            </w:pPr>
            <w:r w:rsidRPr="000E3F4F">
              <w:rPr>
                <w:rFonts w:cstheme="minorHAnsi"/>
                <w:color w:val="FFFFFF" w:themeColor="background1"/>
                <w:sz w:val="18"/>
                <w:szCs w:val="18"/>
              </w:rPr>
              <w:t>7</w:t>
            </w:r>
          </w:p>
        </w:tc>
        <w:tc>
          <w:tcPr>
            <w:tcW w:w="3806" w:type="dxa"/>
          </w:tcPr>
          <w:p w14:paraId="45453288" w14:textId="77777777" w:rsidR="00782574" w:rsidRPr="000E3F4F" w:rsidRDefault="00782574" w:rsidP="00111F9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425" w:type="dxa"/>
          </w:tcPr>
          <w:p w14:paraId="0AB07116" w14:textId="77777777" w:rsidR="00782574" w:rsidRPr="000E3F4F" w:rsidRDefault="00782574" w:rsidP="00111F9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778" w:type="dxa"/>
          </w:tcPr>
          <w:p w14:paraId="2DEF1F20" w14:textId="77777777" w:rsidR="00782574" w:rsidRPr="000E3F4F" w:rsidRDefault="00782574" w:rsidP="00111F93">
            <w:pPr>
              <w:rPr>
                <w:rFonts w:cstheme="minorHAnsi"/>
                <w:sz w:val="18"/>
                <w:szCs w:val="18"/>
              </w:rPr>
            </w:pPr>
            <w:r w:rsidRPr="000E3F4F">
              <w:rPr>
                <w:rFonts w:cstheme="minorHAnsi"/>
                <w:sz w:val="18"/>
                <w:szCs w:val="18"/>
              </w:rPr>
              <w:t>1)</w:t>
            </w:r>
          </w:p>
          <w:p w14:paraId="4989E910" w14:textId="77777777" w:rsidR="00782574" w:rsidRPr="000E3F4F" w:rsidRDefault="00782574" w:rsidP="00111F93">
            <w:pPr>
              <w:rPr>
                <w:rFonts w:cstheme="minorHAnsi"/>
                <w:sz w:val="18"/>
                <w:szCs w:val="18"/>
              </w:rPr>
            </w:pPr>
            <w:r w:rsidRPr="000E3F4F">
              <w:rPr>
                <w:rFonts w:cstheme="minorHAnsi"/>
                <w:sz w:val="18"/>
                <w:szCs w:val="18"/>
              </w:rPr>
              <w:t>2)</w:t>
            </w:r>
          </w:p>
        </w:tc>
        <w:tc>
          <w:tcPr>
            <w:tcW w:w="1455" w:type="dxa"/>
          </w:tcPr>
          <w:p w14:paraId="4ABEEDDE" w14:textId="77777777" w:rsidR="00782574" w:rsidRPr="000E3F4F" w:rsidRDefault="00782574" w:rsidP="00111F9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685" w:type="dxa"/>
          </w:tcPr>
          <w:p w14:paraId="19B83C6F" w14:textId="77777777" w:rsidR="00782574" w:rsidRPr="000E3F4F" w:rsidRDefault="00782574" w:rsidP="00111F9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333" w:type="dxa"/>
          </w:tcPr>
          <w:p w14:paraId="4BF33F8C" w14:textId="77777777" w:rsidR="00782574" w:rsidRPr="000E3F4F" w:rsidRDefault="00782574" w:rsidP="00782574">
            <w:pPr>
              <w:rPr>
                <w:rFonts w:cstheme="minorHAnsi"/>
                <w:sz w:val="18"/>
                <w:szCs w:val="18"/>
              </w:rPr>
            </w:pPr>
            <w:r w:rsidRPr="000E3F4F">
              <w:rPr>
                <w:rFonts w:cstheme="minorHAnsi"/>
                <w:sz w:val="18"/>
                <w:szCs w:val="18"/>
              </w:rPr>
              <w:t>1)</w:t>
            </w:r>
          </w:p>
          <w:p w14:paraId="4DD9B3CD" w14:textId="77777777" w:rsidR="00782574" w:rsidRPr="000E3F4F" w:rsidRDefault="00782574" w:rsidP="00782574">
            <w:pPr>
              <w:rPr>
                <w:rFonts w:cstheme="minorHAnsi"/>
                <w:sz w:val="18"/>
                <w:szCs w:val="18"/>
              </w:rPr>
            </w:pPr>
            <w:r w:rsidRPr="000E3F4F">
              <w:rPr>
                <w:rFonts w:cstheme="minorHAnsi"/>
                <w:sz w:val="18"/>
                <w:szCs w:val="18"/>
              </w:rPr>
              <w:t>2)</w:t>
            </w:r>
          </w:p>
          <w:p w14:paraId="33D3A66D" w14:textId="77777777" w:rsidR="00782574" w:rsidRPr="000E3F4F" w:rsidRDefault="00782574" w:rsidP="00782574">
            <w:pPr>
              <w:rPr>
                <w:rFonts w:cstheme="minorHAnsi"/>
                <w:sz w:val="18"/>
                <w:szCs w:val="18"/>
              </w:rPr>
            </w:pPr>
            <w:r w:rsidRPr="000E3F4F">
              <w:rPr>
                <w:rFonts w:cstheme="minorHAnsi"/>
                <w:sz w:val="18"/>
                <w:szCs w:val="18"/>
              </w:rPr>
              <w:t>3)</w:t>
            </w:r>
          </w:p>
        </w:tc>
      </w:tr>
      <w:tr w:rsidR="00782574" w:rsidRPr="00111F93" w14:paraId="20004588" w14:textId="77777777" w:rsidTr="000E3F4F">
        <w:trPr>
          <w:trHeight w:val="691"/>
        </w:trPr>
        <w:tc>
          <w:tcPr>
            <w:tcW w:w="532" w:type="dxa"/>
            <w:shd w:val="clear" w:color="auto" w:fill="943634" w:themeFill="accent2" w:themeFillShade="BF"/>
            <w:vAlign w:val="center"/>
          </w:tcPr>
          <w:p w14:paraId="13FA5F8E" w14:textId="77777777" w:rsidR="00782574" w:rsidRPr="000E3F4F" w:rsidRDefault="00782574" w:rsidP="00111F93">
            <w:pPr>
              <w:jc w:val="center"/>
              <w:rPr>
                <w:rFonts w:cstheme="minorHAnsi"/>
                <w:color w:val="FFFFFF" w:themeColor="background1"/>
                <w:sz w:val="18"/>
                <w:szCs w:val="18"/>
              </w:rPr>
            </w:pPr>
            <w:r w:rsidRPr="000E3F4F">
              <w:rPr>
                <w:rFonts w:cstheme="minorHAnsi"/>
                <w:color w:val="FFFFFF" w:themeColor="background1"/>
                <w:sz w:val="18"/>
                <w:szCs w:val="18"/>
              </w:rPr>
              <w:t>8</w:t>
            </w:r>
          </w:p>
        </w:tc>
        <w:tc>
          <w:tcPr>
            <w:tcW w:w="3806" w:type="dxa"/>
          </w:tcPr>
          <w:p w14:paraId="07308DA7" w14:textId="77777777" w:rsidR="00782574" w:rsidRPr="000E3F4F" w:rsidRDefault="00782574" w:rsidP="00111F9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425" w:type="dxa"/>
          </w:tcPr>
          <w:p w14:paraId="6CB6E295" w14:textId="77777777" w:rsidR="00782574" w:rsidRPr="000E3F4F" w:rsidRDefault="00782574" w:rsidP="00111F9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778" w:type="dxa"/>
          </w:tcPr>
          <w:p w14:paraId="3F1F60B2" w14:textId="77777777" w:rsidR="00782574" w:rsidRPr="000E3F4F" w:rsidRDefault="00782574" w:rsidP="00111F93">
            <w:pPr>
              <w:rPr>
                <w:rFonts w:cstheme="minorHAnsi"/>
                <w:sz w:val="18"/>
                <w:szCs w:val="18"/>
              </w:rPr>
            </w:pPr>
            <w:r w:rsidRPr="000E3F4F">
              <w:rPr>
                <w:rFonts w:cstheme="minorHAnsi"/>
                <w:sz w:val="18"/>
                <w:szCs w:val="18"/>
              </w:rPr>
              <w:t>1)</w:t>
            </w:r>
          </w:p>
          <w:p w14:paraId="31CD5C2A" w14:textId="77777777" w:rsidR="00782574" w:rsidRPr="000E3F4F" w:rsidRDefault="00782574" w:rsidP="00111F93">
            <w:pPr>
              <w:rPr>
                <w:rFonts w:cstheme="minorHAnsi"/>
                <w:sz w:val="18"/>
                <w:szCs w:val="18"/>
              </w:rPr>
            </w:pPr>
            <w:r w:rsidRPr="000E3F4F">
              <w:rPr>
                <w:rFonts w:cstheme="minorHAnsi"/>
                <w:sz w:val="18"/>
                <w:szCs w:val="18"/>
              </w:rPr>
              <w:t>2)</w:t>
            </w:r>
          </w:p>
        </w:tc>
        <w:tc>
          <w:tcPr>
            <w:tcW w:w="1455" w:type="dxa"/>
          </w:tcPr>
          <w:p w14:paraId="2E558662" w14:textId="77777777" w:rsidR="00782574" w:rsidRPr="000E3F4F" w:rsidRDefault="00782574" w:rsidP="00111F9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685" w:type="dxa"/>
          </w:tcPr>
          <w:p w14:paraId="22113040" w14:textId="77777777" w:rsidR="00782574" w:rsidRPr="000E3F4F" w:rsidRDefault="00782574" w:rsidP="00111F9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333" w:type="dxa"/>
          </w:tcPr>
          <w:p w14:paraId="0874C824" w14:textId="77777777" w:rsidR="00782574" w:rsidRPr="000E3F4F" w:rsidRDefault="00782574" w:rsidP="00782574">
            <w:pPr>
              <w:rPr>
                <w:rFonts w:cstheme="minorHAnsi"/>
                <w:sz w:val="18"/>
                <w:szCs w:val="18"/>
              </w:rPr>
            </w:pPr>
            <w:r w:rsidRPr="000E3F4F">
              <w:rPr>
                <w:rFonts w:cstheme="minorHAnsi"/>
                <w:sz w:val="18"/>
                <w:szCs w:val="18"/>
              </w:rPr>
              <w:t>1)</w:t>
            </w:r>
          </w:p>
          <w:p w14:paraId="032ECC19" w14:textId="77777777" w:rsidR="00782574" w:rsidRPr="000E3F4F" w:rsidRDefault="00782574" w:rsidP="00782574">
            <w:pPr>
              <w:rPr>
                <w:rFonts w:cstheme="minorHAnsi"/>
                <w:sz w:val="18"/>
                <w:szCs w:val="18"/>
              </w:rPr>
            </w:pPr>
            <w:r w:rsidRPr="000E3F4F">
              <w:rPr>
                <w:rFonts w:cstheme="minorHAnsi"/>
                <w:sz w:val="18"/>
                <w:szCs w:val="18"/>
              </w:rPr>
              <w:t>2)</w:t>
            </w:r>
          </w:p>
          <w:p w14:paraId="35588558" w14:textId="77777777" w:rsidR="00782574" w:rsidRPr="000E3F4F" w:rsidRDefault="00782574" w:rsidP="00782574">
            <w:pPr>
              <w:rPr>
                <w:rFonts w:cstheme="minorHAnsi"/>
                <w:sz w:val="18"/>
                <w:szCs w:val="18"/>
              </w:rPr>
            </w:pPr>
            <w:r w:rsidRPr="000E3F4F">
              <w:rPr>
                <w:rFonts w:cstheme="minorHAnsi"/>
                <w:sz w:val="18"/>
                <w:szCs w:val="18"/>
              </w:rPr>
              <w:t>3)</w:t>
            </w:r>
          </w:p>
        </w:tc>
      </w:tr>
      <w:tr w:rsidR="00782574" w:rsidRPr="00111F93" w14:paraId="2CE28104" w14:textId="77777777" w:rsidTr="000E3F4F">
        <w:trPr>
          <w:trHeight w:val="691"/>
        </w:trPr>
        <w:tc>
          <w:tcPr>
            <w:tcW w:w="532" w:type="dxa"/>
            <w:shd w:val="clear" w:color="auto" w:fill="943634" w:themeFill="accent2" w:themeFillShade="BF"/>
            <w:vAlign w:val="center"/>
          </w:tcPr>
          <w:p w14:paraId="4578449A" w14:textId="77777777" w:rsidR="00782574" w:rsidRPr="000E3F4F" w:rsidRDefault="00782574" w:rsidP="00111F93">
            <w:pPr>
              <w:jc w:val="center"/>
              <w:rPr>
                <w:rFonts w:cstheme="minorHAnsi"/>
                <w:color w:val="FFFFFF" w:themeColor="background1"/>
                <w:sz w:val="18"/>
                <w:szCs w:val="18"/>
              </w:rPr>
            </w:pPr>
            <w:r w:rsidRPr="000E3F4F">
              <w:rPr>
                <w:rFonts w:cstheme="minorHAnsi"/>
                <w:color w:val="FFFFFF" w:themeColor="background1"/>
                <w:sz w:val="18"/>
                <w:szCs w:val="18"/>
              </w:rPr>
              <w:t>9</w:t>
            </w:r>
          </w:p>
        </w:tc>
        <w:tc>
          <w:tcPr>
            <w:tcW w:w="3806" w:type="dxa"/>
          </w:tcPr>
          <w:p w14:paraId="31ECABC0" w14:textId="77777777" w:rsidR="00782574" w:rsidRPr="000E3F4F" w:rsidRDefault="00782574" w:rsidP="00111F9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425" w:type="dxa"/>
          </w:tcPr>
          <w:p w14:paraId="5F85BC7D" w14:textId="77777777" w:rsidR="00782574" w:rsidRPr="000E3F4F" w:rsidRDefault="00782574" w:rsidP="00111F9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778" w:type="dxa"/>
          </w:tcPr>
          <w:p w14:paraId="289CFC26" w14:textId="77777777" w:rsidR="00782574" w:rsidRPr="000E3F4F" w:rsidRDefault="00782574" w:rsidP="00111F93">
            <w:pPr>
              <w:rPr>
                <w:rFonts w:cstheme="minorHAnsi"/>
                <w:sz w:val="18"/>
                <w:szCs w:val="18"/>
              </w:rPr>
            </w:pPr>
            <w:r w:rsidRPr="000E3F4F">
              <w:rPr>
                <w:rFonts w:cstheme="minorHAnsi"/>
                <w:sz w:val="18"/>
                <w:szCs w:val="18"/>
              </w:rPr>
              <w:t>1)</w:t>
            </w:r>
          </w:p>
          <w:p w14:paraId="2982177F" w14:textId="77777777" w:rsidR="00782574" w:rsidRPr="000E3F4F" w:rsidRDefault="00782574" w:rsidP="00111F93">
            <w:pPr>
              <w:rPr>
                <w:rFonts w:cstheme="minorHAnsi"/>
                <w:sz w:val="18"/>
                <w:szCs w:val="18"/>
              </w:rPr>
            </w:pPr>
            <w:r w:rsidRPr="000E3F4F">
              <w:rPr>
                <w:rFonts w:cstheme="minorHAnsi"/>
                <w:sz w:val="18"/>
                <w:szCs w:val="18"/>
              </w:rPr>
              <w:t>2)</w:t>
            </w:r>
          </w:p>
        </w:tc>
        <w:tc>
          <w:tcPr>
            <w:tcW w:w="1455" w:type="dxa"/>
          </w:tcPr>
          <w:p w14:paraId="7ECC26DE" w14:textId="77777777" w:rsidR="00782574" w:rsidRPr="000E3F4F" w:rsidRDefault="00782574" w:rsidP="00111F9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685" w:type="dxa"/>
          </w:tcPr>
          <w:p w14:paraId="78FC1AA4" w14:textId="77777777" w:rsidR="00782574" w:rsidRPr="000E3F4F" w:rsidRDefault="00782574" w:rsidP="00111F9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333" w:type="dxa"/>
          </w:tcPr>
          <w:p w14:paraId="7A96F97D" w14:textId="77777777" w:rsidR="00782574" w:rsidRPr="000E3F4F" w:rsidRDefault="00782574" w:rsidP="00782574">
            <w:pPr>
              <w:rPr>
                <w:rFonts w:cstheme="minorHAnsi"/>
                <w:sz w:val="18"/>
                <w:szCs w:val="18"/>
              </w:rPr>
            </w:pPr>
            <w:r w:rsidRPr="000E3F4F">
              <w:rPr>
                <w:rFonts w:cstheme="minorHAnsi"/>
                <w:sz w:val="18"/>
                <w:szCs w:val="18"/>
              </w:rPr>
              <w:t>1)</w:t>
            </w:r>
          </w:p>
          <w:p w14:paraId="0CEE309E" w14:textId="77777777" w:rsidR="00782574" w:rsidRPr="000E3F4F" w:rsidRDefault="00782574" w:rsidP="00782574">
            <w:pPr>
              <w:rPr>
                <w:rFonts w:cstheme="minorHAnsi"/>
                <w:sz w:val="18"/>
                <w:szCs w:val="18"/>
              </w:rPr>
            </w:pPr>
            <w:r w:rsidRPr="000E3F4F">
              <w:rPr>
                <w:rFonts w:cstheme="minorHAnsi"/>
                <w:sz w:val="18"/>
                <w:szCs w:val="18"/>
              </w:rPr>
              <w:t>2)</w:t>
            </w:r>
          </w:p>
          <w:p w14:paraId="28CBC8C9" w14:textId="77777777" w:rsidR="00782574" w:rsidRPr="000E3F4F" w:rsidRDefault="00782574" w:rsidP="00782574">
            <w:pPr>
              <w:rPr>
                <w:rFonts w:cstheme="minorHAnsi"/>
                <w:sz w:val="18"/>
                <w:szCs w:val="18"/>
              </w:rPr>
            </w:pPr>
            <w:r w:rsidRPr="000E3F4F">
              <w:rPr>
                <w:rFonts w:cstheme="minorHAnsi"/>
                <w:sz w:val="18"/>
                <w:szCs w:val="18"/>
              </w:rPr>
              <w:t>3)</w:t>
            </w:r>
          </w:p>
        </w:tc>
      </w:tr>
      <w:tr w:rsidR="00782574" w:rsidRPr="00111F93" w14:paraId="7943472D" w14:textId="77777777" w:rsidTr="000E3F4F">
        <w:trPr>
          <w:trHeight w:val="691"/>
        </w:trPr>
        <w:tc>
          <w:tcPr>
            <w:tcW w:w="532" w:type="dxa"/>
            <w:shd w:val="clear" w:color="auto" w:fill="943634" w:themeFill="accent2" w:themeFillShade="BF"/>
            <w:vAlign w:val="center"/>
          </w:tcPr>
          <w:p w14:paraId="087C4090" w14:textId="77777777" w:rsidR="00782574" w:rsidRPr="000E3F4F" w:rsidRDefault="00782574" w:rsidP="00111F93">
            <w:pPr>
              <w:jc w:val="center"/>
              <w:rPr>
                <w:rFonts w:cstheme="minorHAnsi"/>
                <w:color w:val="FFFFFF" w:themeColor="background1"/>
                <w:sz w:val="18"/>
                <w:szCs w:val="18"/>
              </w:rPr>
            </w:pPr>
            <w:r w:rsidRPr="000E3F4F">
              <w:rPr>
                <w:rFonts w:cstheme="minorHAnsi"/>
                <w:color w:val="FFFFFF" w:themeColor="background1"/>
                <w:sz w:val="18"/>
                <w:szCs w:val="18"/>
              </w:rPr>
              <w:t>1</w:t>
            </w:r>
            <w:r w:rsidRPr="000E3F4F">
              <w:rPr>
                <w:rFonts w:cstheme="minorHAnsi"/>
                <w:color w:val="FFFFFF" w:themeColor="background1"/>
                <w:sz w:val="18"/>
                <w:szCs w:val="18"/>
                <w:shd w:val="clear" w:color="auto" w:fill="943634" w:themeFill="accent2" w:themeFillShade="BF"/>
              </w:rPr>
              <w:t>0</w:t>
            </w:r>
          </w:p>
        </w:tc>
        <w:tc>
          <w:tcPr>
            <w:tcW w:w="3806" w:type="dxa"/>
          </w:tcPr>
          <w:p w14:paraId="21C57A14" w14:textId="77777777" w:rsidR="00782574" w:rsidRPr="000E3F4F" w:rsidRDefault="00782574" w:rsidP="00111F9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425" w:type="dxa"/>
          </w:tcPr>
          <w:p w14:paraId="2FE919B9" w14:textId="77777777" w:rsidR="00782574" w:rsidRPr="000E3F4F" w:rsidRDefault="00782574" w:rsidP="00111F9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778" w:type="dxa"/>
          </w:tcPr>
          <w:p w14:paraId="1C8C9A7D" w14:textId="77777777" w:rsidR="00782574" w:rsidRPr="000E3F4F" w:rsidRDefault="00782574" w:rsidP="00111F93">
            <w:pPr>
              <w:rPr>
                <w:rFonts w:cstheme="minorHAnsi"/>
                <w:sz w:val="18"/>
                <w:szCs w:val="18"/>
              </w:rPr>
            </w:pPr>
            <w:r w:rsidRPr="000E3F4F">
              <w:rPr>
                <w:rFonts w:cstheme="minorHAnsi"/>
                <w:sz w:val="18"/>
                <w:szCs w:val="18"/>
              </w:rPr>
              <w:t>1)</w:t>
            </w:r>
          </w:p>
          <w:p w14:paraId="590F5D70" w14:textId="77777777" w:rsidR="00782574" w:rsidRPr="000E3F4F" w:rsidRDefault="00782574" w:rsidP="00111F93">
            <w:pPr>
              <w:rPr>
                <w:rFonts w:cstheme="minorHAnsi"/>
                <w:sz w:val="18"/>
                <w:szCs w:val="18"/>
              </w:rPr>
            </w:pPr>
            <w:r w:rsidRPr="000E3F4F">
              <w:rPr>
                <w:rFonts w:cstheme="minorHAnsi"/>
                <w:sz w:val="18"/>
                <w:szCs w:val="18"/>
              </w:rPr>
              <w:t>2)</w:t>
            </w:r>
          </w:p>
        </w:tc>
        <w:tc>
          <w:tcPr>
            <w:tcW w:w="1455" w:type="dxa"/>
          </w:tcPr>
          <w:p w14:paraId="3D807C16" w14:textId="77777777" w:rsidR="00782574" w:rsidRPr="000E3F4F" w:rsidRDefault="00782574" w:rsidP="00111F9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685" w:type="dxa"/>
          </w:tcPr>
          <w:p w14:paraId="05252F23" w14:textId="77777777" w:rsidR="00782574" w:rsidRPr="000E3F4F" w:rsidRDefault="00782574" w:rsidP="00111F93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333" w:type="dxa"/>
          </w:tcPr>
          <w:p w14:paraId="7E8E0EB4" w14:textId="77777777" w:rsidR="00782574" w:rsidRPr="000E3F4F" w:rsidRDefault="00782574" w:rsidP="00782574">
            <w:pPr>
              <w:rPr>
                <w:rFonts w:cstheme="minorHAnsi"/>
                <w:sz w:val="18"/>
                <w:szCs w:val="18"/>
              </w:rPr>
            </w:pPr>
            <w:r w:rsidRPr="000E3F4F">
              <w:rPr>
                <w:rFonts w:cstheme="minorHAnsi"/>
                <w:sz w:val="18"/>
                <w:szCs w:val="18"/>
              </w:rPr>
              <w:t>1)</w:t>
            </w:r>
          </w:p>
          <w:p w14:paraId="2AD70A0D" w14:textId="77777777" w:rsidR="00782574" w:rsidRPr="000E3F4F" w:rsidRDefault="00782574" w:rsidP="00782574">
            <w:pPr>
              <w:rPr>
                <w:rFonts w:cstheme="minorHAnsi"/>
                <w:sz w:val="18"/>
                <w:szCs w:val="18"/>
              </w:rPr>
            </w:pPr>
            <w:r w:rsidRPr="000E3F4F">
              <w:rPr>
                <w:rFonts w:cstheme="minorHAnsi"/>
                <w:sz w:val="18"/>
                <w:szCs w:val="18"/>
              </w:rPr>
              <w:t>2)</w:t>
            </w:r>
          </w:p>
          <w:p w14:paraId="16A9558A" w14:textId="77777777" w:rsidR="00782574" w:rsidRPr="000E3F4F" w:rsidRDefault="00782574" w:rsidP="00782574">
            <w:pPr>
              <w:rPr>
                <w:rFonts w:cstheme="minorHAnsi"/>
                <w:sz w:val="18"/>
                <w:szCs w:val="18"/>
              </w:rPr>
            </w:pPr>
            <w:r w:rsidRPr="000E3F4F">
              <w:rPr>
                <w:rFonts w:cstheme="minorHAnsi"/>
                <w:sz w:val="18"/>
                <w:szCs w:val="18"/>
              </w:rPr>
              <w:t>3)</w:t>
            </w:r>
          </w:p>
        </w:tc>
      </w:tr>
    </w:tbl>
    <w:tbl>
      <w:tblPr>
        <w:tblW w:w="1008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40"/>
        <w:gridCol w:w="5040"/>
      </w:tblGrid>
      <w:tr w:rsidR="000E3F4F" w14:paraId="51E1FFE9" w14:textId="77777777" w:rsidTr="000E3F4F">
        <w:trPr>
          <w:tblCellSpacing w:w="0" w:type="dxa"/>
        </w:trPr>
        <w:tc>
          <w:tcPr>
            <w:tcW w:w="0" w:type="auto"/>
            <w:vAlign w:val="center"/>
          </w:tcPr>
          <w:p w14:paraId="58C82C1F" w14:textId="67C21186" w:rsidR="000E3F4F" w:rsidRDefault="000E3F4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59EF717F" w14:textId="1CD30DB8" w:rsidR="000E3F4F" w:rsidRDefault="000E3F4F">
            <w:pPr>
              <w:spacing w:line="240" w:lineRule="atLeast"/>
              <w:rPr>
                <w:rFonts w:ascii="Arial" w:hAnsi="Arial" w:cs="Arial"/>
                <w:b/>
                <w:bCs/>
                <w:color w:val="532380"/>
                <w:sz w:val="15"/>
                <w:szCs w:val="15"/>
              </w:rPr>
            </w:pPr>
          </w:p>
        </w:tc>
      </w:tr>
    </w:tbl>
    <w:p w14:paraId="250E8475" w14:textId="77777777" w:rsidR="00CA1A56" w:rsidRPr="00111F93" w:rsidRDefault="00C419FA" w:rsidP="009C65C8">
      <w:pPr>
        <w:rPr>
          <w:rFonts w:cstheme="minorHAnsi"/>
        </w:rPr>
      </w:pPr>
    </w:p>
    <w:sectPr w:rsidR="00CA1A56" w:rsidRPr="00111F93" w:rsidSect="00111F93">
      <w:footerReference w:type="default" r:id="rId11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E60706" w14:textId="77777777" w:rsidR="00C419FA" w:rsidRDefault="00C419FA" w:rsidP="00994F35">
      <w:pPr>
        <w:spacing w:after="0" w:line="240" w:lineRule="auto"/>
      </w:pPr>
      <w:r>
        <w:separator/>
      </w:r>
    </w:p>
  </w:endnote>
  <w:endnote w:type="continuationSeparator" w:id="0">
    <w:p w14:paraId="593C7F90" w14:textId="77777777" w:rsidR="00C419FA" w:rsidRDefault="00C419FA" w:rsidP="00994F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F88730" w14:textId="0800B187" w:rsidR="00994F35" w:rsidRPr="001B4D06" w:rsidRDefault="000E3F4F" w:rsidP="001B4D06">
    <w:pPr>
      <w:pStyle w:val="Footer"/>
      <w:jc w:val="right"/>
    </w:pPr>
    <w:r>
      <w:t>Hometown Health Roster Template 1.29.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54E200" w14:textId="77777777" w:rsidR="00C419FA" w:rsidRDefault="00C419FA" w:rsidP="00994F35">
      <w:pPr>
        <w:spacing w:after="0" w:line="240" w:lineRule="auto"/>
      </w:pPr>
      <w:r>
        <w:separator/>
      </w:r>
    </w:p>
  </w:footnote>
  <w:footnote w:type="continuationSeparator" w:id="0">
    <w:p w14:paraId="3373466F" w14:textId="77777777" w:rsidR="00C419FA" w:rsidRDefault="00C419FA" w:rsidP="00994F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F57D0F"/>
    <w:multiLevelType w:val="hybridMultilevel"/>
    <w:tmpl w:val="0B68E25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NDc1MrcwNTM2MjBX0lEKTi0uzszPAykwrAUAykFgVywAAAA="/>
  </w:docVars>
  <w:rsids>
    <w:rsidRoot w:val="00111F93"/>
    <w:rsid w:val="00010216"/>
    <w:rsid w:val="00030CB7"/>
    <w:rsid w:val="00084C2E"/>
    <w:rsid w:val="000B2776"/>
    <w:rsid w:val="000E3F4F"/>
    <w:rsid w:val="00107F48"/>
    <w:rsid w:val="00111F93"/>
    <w:rsid w:val="001977D8"/>
    <w:rsid w:val="001B2290"/>
    <w:rsid w:val="001B4D06"/>
    <w:rsid w:val="002B477D"/>
    <w:rsid w:val="002D248D"/>
    <w:rsid w:val="00402208"/>
    <w:rsid w:val="00432DB1"/>
    <w:rsid w:val="004541CD"/>
    <w:rsid w:val="004B2C26"/>
    <w:rsid w:val="005B1B88"/>
    <w:rsid w:val="005D572A"/>
    <w:rsid w:val="005F0A4F"/>
    <w:rsid w:val="00613463"/>
    <w:rsid w:val="0061434E"/>
    <w:rsid w:val="007564DC"/>
    <w:rsid w:val="00782574"/>
    <w:rsid w:val="007932D6"/>
    <w:rsid w:val="007A442B"/>
    <w:rsid w:val="00866F47"/>
    <w:rsid w:val="008842A3"/>
    <w:rsid w:val="00894CC0"/>
    <w:rsid w:val="008F25B5"/>
    <w:rsid w:val="00922B81"/>
    <w:rsid w:val="0096225D"/>
    <w:rsid w:val="00994F35"/>
    <w:rsid w:val="009C65C8"/>
    <w:rsid w:val="00A33B13"/>
    <w:rsid w:val="00A840ED"/>
    <w:rsid w:val="00AE1208"/>
    <w:rsid w:val="00C3043C"/>
    <w:rsid w:val="00C419FA"/>
    <w:rsid w:val="00C75883"/>
    <w:rsid w:val="00CB14A4"/>
    <w:rsid w:val="00CB18A5"/>
    <w:rsid w:val="00CD72A7"/>
    <w:rsid w:val="00D4451B"/>
    <w:rsid w:val="00E86B2A"/>
    <w:rsid w:val="00FC14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1BF8D0"/>
  <w15:docId w15:val="{406ACED4-488F-440F-84E4-D342C7A523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11F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11F9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94F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4F35"/>
  </w:style>
  <w:style w:type="paragraph" w:styleId="Footer">
    <w:name w:val="footer"/>
    <w:basedOn w:val="Normal"/>
    <w:link w:val="FooterChar"/>
    <w:uiPriority w:val="99"/>
    <w:unhideWhenUsed/>
    <w:rsid w:val="00994F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4F35"/>
  </w:style>
  <w:style w:type="character" w:styleId="PlaceholderText">
    <w:name w:val="Placeholder Text"/>
    <w:basedOn w:val="DefaultParagraphFont"/>
    <w:uiPriority w:val="99"/>
    <w:semiHidden/>
    <w:rsid w:val="00894CC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4C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4CC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4256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hometownhealth.com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cid:image001.png@01D6F48C.37A6B7C0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 Seventh Edition"/>
</file>

<file path=customXml/itemProps1.xml><?xml version="1.0" encoding="utf-8"?>
<ds:datastoreItem xmlns:ds="http://schemas.openxmlformats.org/officeDocument/2006/customXml" ds:itemID="{598416BA-466A-4D4A-AE37-5AE020B973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243</Words>
  <Characters>138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tedHealth Group</Company>
  <LinksUpToDate>false</LinksUpToDate>
  <CharactersWithSpaces>1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yda, Katherine R</dc:creator>
  <cp:lastModifiedBy>Arrieta, Carrie J</cp:lastModifiedBy>
  <cp:revision>5</cp:revision>
  <cp:lastPrinted>2019-12-20T22:20:00Z</cp:lastPrinted>
  <dcterms:created xsi:type="dcterms:W3CDTF">2020-04-07T19:15:00Z</dcterms:created>
  <dcterms:modified xsi:type="dcterms:W3CDTF">2021-01-29T17:37:00Z</dcterms:modified>
</cp:coreProperties>
</file>